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A0E4E" w14:textId="2FE282D7" w:rsidR="0090093C" w:rsidRPr="002D7218" w:rsidRDefault="00AC0F0B" w:rsidP="00B74C6C">
      <w:pPr>
        <w:pStyle w:val="Heading1"/>
        <w:rPr>
          <w:bCs/>
          <w:lang w:val="fr-CA"/>
        </w:rPr>
      </w:pPr>
      <w:r w:rsidRPr="00AC0F0B">
        <w:rPr>
          <w:bCs/>
          <w:lang w:val="fr-CA"/>
        </w:rPr>
        <w:t>Ressource de mise en œuvre pour les directions et directions adjointes des écoles – Modèles de communication</w:t>
      </w:r>
    </w:p>
    <w:p w14:paraId="21322BE5" w14:textId="15D7F19F" w:rsidR="006358E8" w:rsidRDefault="00C90E6C" w:rsidP="00C90E6C">
      <w:pPr>
        <w:spacing w:line="278" w:lineRule="auto"/>
        <w:rPr>
          <w:rFonts w:eastAsia="Aptos" w:cs="Aptos"/>
          <w:color w:val="000000" w:themeColor="text1"/>
          <w:lang w:val="fr-CA"/>
        </w:rPr>
      </w:pPr>
      <w:r w:rsidRPr="00C90E6C">
        <w:rPr>
          <w:rFonts w:eastAsia="Aptos" w:cs="Aptos"/>
          <w:color w:val="000000" w:themeColor="text1"/>
          <w:lang w:val="fr-CA"/>
        </w:rPr>
        <w:t>Ces modèles de communication incluent des outils prêts à l’emploi pour aborder la Mission connexion, tant à l’école qu’à la maison.</w:t>
      </w:r>
    </w:p>
    <w:p w14:paraId="57AD7F87" w14:textId="77777777" w:rsidR="001E48F8" w:rsidRDefault="001E48F8" w:rsidP="00C90E6C">
      <w:pPr>
        <w:spacing w:line="278" w:lineRule="auto"/>
        <w:rPr>
          <w:rFonts w:eastAsia="Aptos" w:cs="Aptos"/>
          <w:b/>
          <w:color w:val="000000" w:themeColor="text1"/>
          <w:lang w:val="fr-CA"/>
        </w:rPr>
      </w:pPr>
    </w:p>
    <w:p w14:paraId="49CD8255" w14:textId="0ADB9628" w:rsidR="001E48F8" w:rsidRPr="000F7ED7" w:rsidRDefault="001E48F8" w:rsidP="00C90E6C">
      <w:pPr>
        <w:spacing w:line="278" w:lineRule="auto"/>
        <w:rPr>
          <w:rStyle w:val="normaltextrun"/>
          <w:bCs/>
        </w:rPr>
      </w:pPr>
      <w:r w:rsidRPr="000F7ED7">
        <w:rPr>
          <w:rStyle w:val="normaltextrun"/>
          <w:bCs/>
        </w:rPr>
        <w:t>Site web de Mission connexion</w:t>
      </w:r>
      <w:r w:rsidRPr="000F7ED7">
        <w:rPr>
          <w:rStyle w:val="normaltextrun"/>
          <w:bCs/>
        </w:rPr>
        <w:t xml:space="preserve">: </w:t>
      </w:r>
      <w:hyperlink r:id="rId12" w:history="1">
        <w:r w:rsidRPr="00A61F11">
          <w:rPr>
            <w:rStyle w:val="Hyperlink"/>
            <w:rFonts w:eastAsia="Calibri" w:cs="Calibri"/>
            <w:bCs/>
          </w:rPr>
          <w:t>connectquest.ca/</w:t>
        </w:r>
        <w:proofErr w:type="spellStart"/>
        <w:r w:rsidRPr="00A61F11">
          <w:rPr>
            <w:rStyle w:val="Hyperlink"/>
            <w:rFonts w:eastAsia="Calibri" w:cs="Calibri"/>
            <w:bCs/>
          </w:rPr>
          <w:t>fr</w:t>
        </w:r>
        <w:proofErr w:type="spellEnd"/>
      </w:hyperlink>
    </w:p>
    <w:p w14:paraId="76164918" w14:textId="402F24E2" w:rsidR="00620B7D" w:rsidRPr="002D7218" w:rsidRDefault="00690937" w:rsidP="007E1475">
      <w:pPr>
        <w:pStyle w:val="Heading2"/>
        <w:rPr>
          <w:lang w:val="fr-CA"/>
        </w:rPr>
      </w:pPr>
      <w:r w:rsidRPr="00690937">
        <w:rPr>
          <w:lang w:val="fr-CA"/>
        </w:rPr>
        <w:t>Lettre aux parents et aux aidants naturels</w:t>
      </w:r>
    </w:p>
    <w:p w14:paraId="5743537F" w14:textId="77777777" w:rsidR="00E63815" w:rsidRPr="00BA1890" w:rsidRDefault="00E63815" w:rsidP="00E63815">
      <w:pPr>
        <w:spacing w:before="240" w:after="240" w:line="278" w:lineRule="auto"/>
      </w:pPr>
      <w:r w:rsidRPr="00BA1890">
        <w:rPr>
          <w:rFonts w:eastAsia="Aptos" w:cs="Aptos"/>
          <w:color w:val="000000" w:themeColor="text1"/>
          <w:lang w:val="fr-CA"/>
        </w:rPr>
        <w:t>Chers parents et aidants naturels,</w:t>
      </w:r>
    </w:p>
    <w:p w14:paraId="4CE72081" w14:textId="77777777" w:rsidR="00E63815" w:rsidRPr="00BA1890" w:rsidRDefault="00E63815" w:rsidP="00E63815">
      <w:pPr>
        <w:spacing w:before="240" w:after="240" w:line="278" w:lineRule="auto"/>
      </w:pPr>
      <w:r w:rsidRPr="00BA1890">
        <w:rPr>
          <w:rFonts w:eastAsia="Aptos" w:cs="Aptos"/>
          <w:color w:val="000000" w:themeColor="text1"/>
          <w:lang w:val="fr-CA"/>
        </w:rPr>
        <w:t>Nous sommes ravis de vous présenter Mission connexion, une nouvelle ressource destinée aux élèves de la 4</w:t>
      </w:r>
      <w:r w:rsidRPr="00BA1890">
        <w:rPr>
          <w:rFonts w:eastAsia="Aptos" w:cs="Aptos"/>
          <w:color w:val="000000" w:themeColor="text1"/>
          <w:vertAlign w:val="superscript"/>
          <w:lang w:val="fr-CA"/>
        </w:rPr>
        <w:t>e</w:t>
      </w:r>
      <w:r w:rsidRPr="00BA1890">
        <w:rPr>
          <w:rFonts w:eastAsia="Aptos" w:cs="Aptos"/>
          <w:color w:val="000000" w:themeColor="text1"/>
          <w:lang w:val="fr-CA"/>
        </w:rPr>
        <w:t xml:space="preserve"> à la 8</w:t>
      </w:r>
      <w:r w:rsidRPr="00BA1890">
        <w:rPr>
          <w:rFonts w:eastAsia="Aptos" w:cs="Aptos"/>
          <w:color w:val="000000" w:themeColor="text1"/>
          <w:vertAlign w:val="superscript"/>
          <w:lang w:val="fr-CA"/>
        </w:rPr>
        <w:t>e</w:t>
      </w:r>
      <w:r w:rsidRPr="00BA1890">
        <w:rPr>
          <w:rFonts w:eastAsia="Aptos" w:cs="Aptos"/>
          <w:color w:val="000000" w:themeColor="text1"/>
          <w:lang w:val="fr-CA"/>
        </w:rPr>
        <w:t xml:space="preserve"> année, conçue pour les aider à développer des connexions et à acquérir des compétences favorisant la santé liée à la consommation de substances ainsi qu’une utilisation équilibrée des appareils électroniques.</w:t>
      </w:r>
    </w:p>
    <w:p w14:paraId="59D6C7E2" w14:textId="77777777" w:rsidR="00E63815" w:rsidRPr="00BA1890" w:rsidRDefault="00E63815" w:rsidP="00E63815">
      <w:pPr>
        <w:spacing w:before="240" w:after="240" w:line="278" w:lineRule="auto"/>
      </w:pPr>
      <w:r w:rsidRPr="00BA1890">
        <w:rPr>
          <w:rFonts w:eastAsia="Aptos" w:cs="Aptos"/>
          <w:color w:val="000000" w:themeColor="text1"/>
          <w:lang w:val="fr-CA"/>
        </w:rPr>
        <w:t>Les activités de Mission connexion permettent aux élèves de mieux se connaître, de renforcer leurs liens avec les autres et de développer leurs compétences ainsi que leur confiance en eux. Grâce à ces acquis, ils sont mieux préparés à faire des choix éclairés en matière de consommation de substances et d’utilisation des appareils électroniques.</w:t>
      </w:r>
    </w:p>
    <w:p w14:paraId="1FBF0CD5" w14:textId="77777777" w:rsidR="00E63815" w:rsidRPr="00BA1890" w:rsidRDefault="00E63815" w:rsidP="00E63815">
      <w:pPr>
        <w:spacing w:before="240" w:after="240" w:line="278" w:lineRule="auto"/>
      </w:pPr>
      <w:r w:rsidRPr="00BA1890">
        <w:rPr>
          <w:rFonts w:eastAsia="Aptos" w:cs="Aptos"/>
          <w:color w:val="000000" w:themeColor="text1"/>
          <w:lang w:val="fr-CA"/>
        </w:rPr>
        <w:t>Lorsque les élèves se sentent en phase avec eux-mêmes, leurs camarades, leur famille et leur communauté, ils sont plus enclins à faire des choix qui favorisent leur bien-être et n’hésitent pas à demander de l’aide en cas de besoin.</w:t>
      </w:r>
    </w:p>
    <w:p w14:paraId="7F5C1826" w14:textId="77777777" w:rsidR="00E63815" w:rsidRPr="00BA1890" w:rsidRDefault="00E63815" w:rsidP="00E63815">
      <w:pPr>
        <w:spacing w:before="240" w:after="240" w:line="278" w:lineRule="auto"/>
      </w:pPr>
      <w:r w:rsidRPr="00BA1890">
        <w:rPr>
          <w:rFonts w:eastAsia="Aptos" w:cs="Aptos"/>
          <w:color w:val="000000" w:themeColor="text1"/>
          <w:lang w:val="fr-CA"/>
        </w:rPr>
        <w:t>En tant que parents et aidants naturels, vous jouez un rôle important dans la façon dont votre enfant aborde ces sujets. Prenez le temps de réfléchir à vos propres expériences et points de vue, et de vous informer sur la manière dont les substances et les appareils peuvent influencer la vie quotidienne. Votre perspective peut nourrir des échanges constructifs à ce sujet. Lorsque vous manifestez de l’intérêt et favorisez un dialogue ouvert, votre enfant est davantage en mesure de développer les compétences nécessaires pour faire des choix sûrs et éclairés.</w:t>
      </w:r>
    </w:p>
    <w:p w14:paraId="0B1762AB" w14:textId="77777777" w:rsidR="00E63815" w:rsidRPr="00BA1890" w:rsidRDefault="00E63815" w:rsidP="00E63815">
      <w:pPr>
        <w:spacing w:before="240" w:after="240" w:line="278" w:lineRule="auto"/>
      </w:pPr>
      <w:r w:rsidRPr="00BA1890">
        <w:rPr>
          <w:rFonts w:eastAsia="Aptos" w:cs="Aptos"/>
          <w:b/>
          <w:bCs/>
          <w:color w:val="000000" w:themeColor="text1"/>
          <w:lang w:val="fr-CA"/>
        </w:rPr>
        <w:lastRenderedPageBreak/>
        <w:t>La santé liée à la consommation de substances</w:t>
      </w:r>
      <w:r w:rsidRPr="00BA1890">
        <w:rPr>
          <w:rFonts w:eastAsia="Aptos" w:cs="Aptos"/>
          <w:color w:val="000000" w:themeColor="text1"/>
          <w:lang w:val="fr-CA"/>
        </w:rPr>
        <w:t xml:space="preserve"> englobe l’ensemble des effets que celles-ci peuvent avoir sur le bien-être physique et mental d’une personne. Chacun peut faire des choix qui favorisent sa santé. </w:t>
      </w:r>
      <w:r w:rsidRPr="00BA1890">
        <w:rPr>
          <w:rFonts w:eastAsia="Aptos" w:cs="Aptos"/>
          <w:b/>
          <w:bCs/>
          <w:color w:val="000000" w:themeColor="text1"/>
          <w:lang w:val="fr-CA"/>
        </w:rPr>
        <w:t>Une utilisation équilibrée des appareils</w:t>
      </w:r>
      <w:r w:rsidRPr="00BA1890">
        <w:rPr>
          <w:rFonts w:eastAsia="Aptos" w:cs="Aptos"/>
          <w:color w:val="000000" w:themeColor="text1"/>
          <w:lang w:val="fr-CA"/>
        </w:rPr>
        <w:t xml:space="preserve"> consiste à utiliser la technologie de façon gérable, significative et consciente. Cela signifie se sentir en contrôle, en faire un usage ciblé et rester attentif à l’impact de cette utilisation sur la vie quotidienne et le bien-être.</w:t>
      </w:r>
    </w:p>
    <w:p w14:paraId="1B30ED26" w14:textId="77777777" w:rsidR="00E63815" w:rsidRPr="00BA1890" w:rsidRDefault="00E63815" w:rsidP="00E63815">
      <w:pPr>
        <w:spacing w:before="240" w:after="240" w:line="278" w:lineRule="auto"/>
      </w:pPr>
      <w:r w:rsidRPr="00BA1890">
        <w:rPr>
          <w:rFonts w:eastAsia="Aptos" w:cs="Aptos"/>
          <w:color w:val="000000" w:themeColor="text1"/>
          <w:lang w:val="fr-CA"/>
        </w:rPr>
        <w:t xml:space="preserve">Mission connexion propose des activités adaptées à l’âge qui encouragent des échanges ouverts et bienveillants à la maison. De nombreux parents et aidants naturels ne savent pas toujours comment aborder ces sujets, mais des conversations franches et authentiques contribuent à instaurer un climat de confiance et de sécurité. Vous pouvez soutenir votre enfant en faisant preuve de curiosité et d’honnêteté, tout en évitant les jugements. Nous vous invitons à explorer les ressources de Mission connexion et à les utiliser comme point de départ pour vos discussions à la maison. Ensemble, nous pouvons aider les élèves à développer les compétences, la confiance et les connexions dont ils ont besoin pour s’épanouir. Pour en savoir plus, consultez la page destinée aux </w:t>
      </w:r>
      <w:hyperlink r:id="rId13">
        <w:r w:rsidRPr="00BA1890">
          <w:rPr>
            <w:rStyle w:val="Hyperlink"/>
            <w:rFonts w:eastAsia="Aptos" w:cs="Aptos"/>
            <w:lang w:val="fr-CA"/>
          </w:rPr>
          <w:t>parents et aux aidants naturels sur le site web de Mission connexion.</w:t>
        </w:r>
      </w:hyperlink>
    </w:p>
    <w:p w14:paraId="3F069908" w14:textId="77777777" w:rsidR="00E63815" w:rsidRPr="00BA1890" w:rsidRDefault="00E63815" w:rsidP="00E63815">
      <w:pPr>
        <w:spacing w:before="240" w:after="240" w:line="278" w:lineRule="auto"/>
      </w:pPr>
      <w:r w:rsidRPr="00BA1890">
        <w:rPr>
          <w:rFonts w:eastAsia="Aptos" w:cs="Aptos"/>
          <w:color w:val="000000" w:themeColor="text1"/>
          <w:lang w:val="fr-CA"/>
        </w:rPr>
        <w:t xml:space="preserve">Si vous avez des questions ou souhaitez obtenir plus de renseignements, n’hésitez pas à contacter </w:t>
      </w:r>
      <w:r w:rsidRPr="00BA1890">
        <w:rPr>
          <w:rFonts w:eastAsia="Aptos" w:cs="Aptos"/>
          <w:color w:val="000000" w:themeColor="text1"/>
          <w:highlight w:val="yellow"/>
          <w:lang w:val="fr-CA"/>
        </w:rPr>
        <w:t>[insérer les coordonnées ici]</w:t>
      </w:r>
      <w:r w:rsidRPr="00BA1890">
        <w:rPr>
          <w:rFonts w:eastAsia="Aptos" w:cs="Aptos"/>
          <w:color w:val="000000" w:themeColor="text1"/>
          <w:lang w:val="fr-CA"/>
        </w:rPr>
        <w:t>.</w:t>
      </w:r>
    </w:p>
    <w:p w14:paraId="7B2993A8" w14:textId="77777777" w:rsidR="00E63815" w:rsidRPr="00BA1890" w:rsidRDefault="00E63815" w:rsidP="00E63815">
      <w:pPr>
        <w:spacing w:before="240" w:after="240" w:line="278" w:lineRule="auto"/>
      </w:pPr>
      <w:r w:rsidRPr="00BA1890">
        <w:rPr>
          <w:rFonts w:eastAsia="Aptos" w:cs="Aptos"/>
          <w:color w:val="000000" w:themeColor="text1"/>
          <w:lang w:val="fr-CA"/>
        </w:rPr>
        <w:t>Cordialement,</w:t>
      </w:r>
    </w:p>
    <w:p w14:paraId="05128660" w14:textId="77777777" w:rsidR="00E63815" w:rsidRPr="00BA1890" w:rsidRDefault="00E63815" w:rsidP="00E63815">
      <w:pPr>
        <w:spacing w:line="278" w:lineRule="auto"/>
      </w:pPr>
      <w:r w:rsidRPr="00BA1890">
        <w:rPr>
          <w:rFonts w:eastAsia="Aptos" w:cs="Aptos"/>
          <w:color w:val="000000" w:themeColor="text1"/>
          <w:highlight w:val="yellow"/>
          <w:lang w:val="fr-CA"/>
        </w:rPr>
        <w:t>[insérer les coordonnées ici]</w:t>
      </w:r>
    </w:p>
    <w:p w14:paraId="132C5538" w14:textId="2B1F8410" w:rsidR="00700469" w:rsidRPr="002D7218" w:rsidRDefault="00D61441" w:rsidP="00187B2D">
      <w:pPr>
        <w:pStyle w:val="Heading2"/>
        <w:spacing w:line="257" w:lineRule="auto"/>
        <w:rPr>
          <w:rStyle w:val="eop"/>
          <w:lang w:val="fr-CA"/>
        </w:rPr>
      </w:pPr>
      <w:r w:rsidRPr="00D61441">
        <w:rPr>
          <w:rFonts w:eastAsia="Poppins SemiBold"/>
          <w:lang w:val="fr-CA"/>
        </w:rPr>
        <w:t>À inclure dans la lettre d'information ou sur la page Web de l'école</w:t>
      </w:r>
    </w:p>
    <w:p w14:paraId="37223051" w14:textId="3E0E2650" w:rsidR="00075AFF" w:rsidRPr="00075AFF" w:rsidRDefault="00075AFF" w:rsidP="00075AFF">
      <w:pPr>
        <w:pStyle w:val="Heading2"/>
        <w:spacing w:before="299" w:after="299"/>
        <w:rPr>
          <w:rFonts w:eastAsia="Aptos"/>
          <w:color w:val="000000" w:themeColor="text1"/>
          <w:sz w:val="32"/>
          <w:szCs w:val="32"/>
        </w:rPr>
      </w:pPr>
      <w:r>
        <w:rPr>
          <w:rFonts w:eastAsia="Aptos"/>
          <w:color w:val="000000" w:themeColor="text1"/>
          <w:sz w:val="32"/>
          <w:szCs w:val="32"/>
        </w:rPr>
        <w:t xml:space="preserve">Mission </w:t>
      </w:r>
      <w:proofErr w:type="gramStart"/>
      <w:r>
        <w:rPr>
          <w:rFonts w:eastAsia="Aptos"/>
          <w:color w:val="000000" w:themeColor="text1"/>
          <w:sz w:val="32"/>
          <w:szCs w:val="32"/>
        </w:rPr>
        <w:t>connexion</w:t>
      </w:r>
      <w:proofErr w:type="gramEnd"/>
      <w:r>
        <w:rPr>
          <w:rFonts w:eastAsia="Aptos"/>
          <w:color w:val="000000" w:themeColor="text1"/>
          <w:sz w:val="32"/>
          <w:szCs w:val="32"/>
        </w:rPr>
        <w:t xml:space="preserve"> arrive dans </w:t>
      </w:r>
      <w:proofErr w:type="spellStart"/>
      <w:r>
        <w:rPr>
          <w:rFonts w:eastAsia="Aptos"/>
          <w:color w:val="000000" w:themeColor="text1"/>
          <w:sz w:val="32"/>
          <w:szCs w:val="32"/>
        </w:rPr>
        <w:t>notre</w:t>
      </w:r>
      <w:proofErr w:type="spellEnd"/>
      <w:r>
        <w:rPr>
          <w:rFonts w:eastAsia="Aptos"/>
          <w:color w:val="000000" w:themeColor="text1"/>
          <w:sz w:val="32"/>
          <w:szCs w:val="32"/>
        </w:rPr>
        <w:t xml:space="preserve"> école</w:t>
      </w:r>
      <w:r w:rsidRPr="00E66916">
        <w:rPr>
          <w:rFonts w:eastAsia="Aptos"/>
          <w:color w:val="000000" w:themeColor="text1"/>
          <w:sz w:val="32"/>
          <w:szCs w:val="32"/>
        </w:rPr>
        <w:t>!</w:t>
      </w:r>
    </w:p>
    <w:p w14:paraId="3A6F92E1" w14:textId="5CA8145E" w:rsidR="002A52E5" w:rsidRPr="002A52E5" w:rsidRDefault="002A52E5" w:rsidP="002A52E5">
      <w:pPr>
        <w:spacing w:before="240" w:after="240"/>
      </w:pPr>
      <w:r w:rsidRPr="002A52E5">
        <w:rPr>
          <w:rFonts w:eastAsia="Aptos" w:cs="Aptos"/>
          <w:lang w:val="fr-CA"/>
        </w:rPr>
        <w:t xml:space="preserve">Nous sommes ravis de vous annoncer que notre école lance </w:t>
      </w:r>
      <w:hyperlink r:id="rId14">
        <w:r w:rsidRPr="00054082">
          <w:rPr>
            <w:rStyle w:val="Hyperlink"/>
            <w:rFonts w:eastAsia="Aptos" w:cs="Aptos"/>
            <w:b/>
            <w:bCs/>
            <w:lang w:val="fr-CA"/>
          </w:rPr>
          <w:t>Mission connexion</w:t>
        </w:r>
        <w:r w:rsidRPr="002A52E5">
          <w:rPr>
            <w:rStyle w:val="Hyperlink"/>
            <w:rFonts w:eastAsia="Aptos" w:cs="Aptos"/>
            <w:lang w:val="fr-CA"/>
          </w:rPr>
          <w:t>,</w:t>
        </w:r>
      </w:hyperlink>
      <w:r w:rsidRPr="002A52E5">
        <w:rPr>
          <w:rFonts w:eastAsia="Aptos" w:cs="Aptos"/>
          <w:lang w:val="fr-CA"/>
        </w:rPr>
        <w:t xml:space="preserve"> un programme ludique et interactif destiné aux élèves de la 4</w:t>
      </w:r>
      <w:r w:rsidRPr="002A52E5">
        <w:rPr>
          <w:rFonts w:eastAsia="Aptos" w:cs="Aptos"/>
          <w:vertAlign w:val="superscript"/>
          <w:lang w:val="fr-CA"/>
        </w:rPr>
        <w:t>e</w:t>
      </w:r>
      <w:r w:rsidRPr="002A52E5">
        <w:rPr>
          <w:rFonts w:eastAsia="Aptos" w:cs="Aptos"/>
          <w:lang w:val="fr-CA"/>
        </w:rPr>
        <w:t xml:space="preserve"> à la 8</w:t>
      </w:r>
      <w:r w:rsidRPr="002A52E5">
        <w:rPr>
          <w:rFonts w:eastAsia="Aptos" w:cs="Aptos"/>
          <w:vertAlign w:val="superscript"/>
          <w:lang w:val="fr-CA"/>
        </w:rPr>
        <w:t>e</w:t>
      </w:r>
      <w:r w:rsidRPr="002A52E5">
        <w:rPr>
          <w:rFonts w:eastAsia="Aptos" w:cs="Aptos"/>
          <w:lang w:val="fr-CA"/>
        </w:rPr>
        <w:t xml:space="preserve"> année afin de favoriser les connexions, la confiance en soi et le bien-être.</w:t>
      </w:r>
    </w:p>
    <w:p w14:paraId="6562961B" w14:textId="77777777" w:rsidR="002A52E5" w:rsidRPr="002A52E5" w:rsidRDefault="002A52E5" w:rsidP="002A52E5">
      <w:pPr>
        <w:rPr>
          <w:rFonts w:eastAsia="Aptos" w:cs="Aptos"/>
          <w:lang w:val="fr-CA"/>
        </w:rPr>
      </w:pPr>
      <w:r w:rsidRPr="002A52E5">
        <w:rPr>
          <w:rFonts w:eastAsia="Aptos" w:cs="Aptos"/>
          <w:lang w:val="fr-CA"/>
        </w:rPr>
        <w:t xml:space="preserve">Grâce à des activités pratiques et à des « missions » guidées par les élèves, </w:t>
      </w:r>
      <w:r w:rsidRPr="002A52E5">
        <w:rPr>
          <w:rFonts w:eastAsia="Aptos" w:cs="Aptos"/>
          <w:i/>
          <w:iCs/>
          <w:lang w:val="fr-CA"/>
        </w:rPr>
        <w:t>Mission connexion</w:t>
      </w:r>
      <w:r w:rsidRPr="002A52E5">
        <w:rPr>
          <w:rFonts w:eastAsia="Aptos" w:cs="Aptos"/>
          <w:lang w:val="fr-CA"/>
        </w:rPr>
        <w:t xml:space="preserve"> les aide à :</w:t>
      </w:r>
    </w:p>
    <w:p w14:paraId="122577E2" w14:textId="77777777" w:rsidR="002A52E5" w:rsidRPr="002A52E5" w:rsidRDefault="002A52E5" w:rsidP="002A52E5">
      <w:pPr>
        <w:pStyle w:val="ListParagraph"/>
        <w:numPr>
          <w:ilvl w:val="0"/>
          <w:numId w:val="11"/>
        </w:numPr>
        <w:spacing w:line="279" w:lineRule="auto"/>
        <w:rPr>
          <w:rFonts w:eastAsia="Aptos" w:cs="Aptos"/>
          <w:lang w:val="fr-CA"/>
        </w:rPr>
      </w:pPr>
      <w:r w:rsidRPr="002A52E5">
        <w:rPr>
          <w:rFonts w:eastAsia="Aptos" w:cs="Aptos"/>
          <w:lang w:val="fr-CA"/>
        </w:rPr>
        <w:t>mieux se connaître</w:t>
      </w:r>
    </w:p>
    <w:p w14:paraId="4274C60F" w14:textId="77777777" w:rsidR="002A52E5" w:rsidRPr="000E5623" w:rsidRDefault="002A52E5" w:rsidP="002A52E5">
      <w:pPr>
        <w:pStyle w:val="ListParagraph"/>
        <w:numPr>
          <w:ilvl w:val="0"/>
          <w:numId w:val="11"/>
        </w:numPr>
        <w:spacing w:line="279" w:lineRule="auto"/>
        <w:rPr>
          <w:rFonts w:eastAsia="Aptos" w:cs="Aptos"/>
          <w:lang w:val="fr-CA"/>
        </w:rPr>
      </w:pPr>
      <w:r w:rsidRPr="002A52E5">
        <w:rPr>
          <w:rFonts w:eastAsia="Aptos" w:cs="Aptos"/>
          <w:lang w:val="fr-CA"/>
        </w:rPr>
        <w:t>renforcer leurs amitiés et leurs</w:t>
      </w:r>
      <w:r w:rsidRPr="000E5623">
        <w:rPr>
          <w:rFonts w:eastAsia="Aptos" w:cs="Aptos"/>
          <w:lang w:val="fr-CA"/>
        </w:rPr>
        <w:t xml:space="preserve"> connexions</w:t>
      </w:r>
    </w:p>
    <w:p w14:paraId="14DF06B1" w14:textId="77777777" w:rsidR="002A52E5" w:rsidRPr="000E5623" w:rsidRDefault="002A52E5" w:rsidP="002A52E5">
      <w:pPr>
        <w:pStyle w:val="ListParagraph"/>
        <w:numPr>
          <w:ilvl w:val="0"/>
          <w:numId w:val="11"/>
        </w:numPr>
        <w:spacing w:line="279" w:lineRule="auto"/>
        <w:rPr>
          <w:rFonts w:eastAsia="Aptos" w:cs="Aptos"/>
          <w:lang w:val="fr-CA"/>
        </w:rPr>
      </w:pPr>
      <w:r w:rsidRPr="000E5623">
        <w:rPr>
          <w:rFonts w:eastAsia="Aptos" w:cs="Aptos"/>
          <w:lang w:val="fr-CA"/>
        </w:rPr>
        <w:t>développer des compétences pour faire des choix réfléchis en matière de consommation de substances et d’utilisation des appareils électroniques</w:t>
      </w:r>
    </w:p>
    <w:p w14:paraId="4B107497" w14:textId="77777777" w:rsidR="002A52E5" w:rsidRPr="0004525A" w:rsidRDefault="002A52E5" w:rsidP="002A52E5">
      <w:pPr>
        <w:spacing w:before="240" w:after="240" w:line="278" w:lineRule="auto"/>
      </w:pPr>
      <w:r w:rsidRPr="0004525A">
        <w:rPr>
          <w:rFonts w:eastAsia="Aptos" w:cs="Aptos"/>
          <w:color w:val="000000" w:themeColor="text1"/>
          <w:lang w:val="fr-CA"/>
        </w:rPr>
        <w:lastRenderedPageBreak/>
        <w:t xml:space="preserve">Au cœur de Mission connexion se trouve une idée simple : </w:t>
      </w:r>
      <w:r w:rsidRPr="0004525A">
        <w:rPr>
          <w:rFonts w:eastAsia="Aptos" w:cs="Aptos"/>
          <w:b/>
          <w:bCs/>
          <w:color w:val="000000" w:themeColor="text1"/>
          <w:lang w:val="fr-CA"/>
        </w:rPr>
        <w:t>des liens plus forts favorisent une meilleure santé mentale</w:t>
      </w:r>
      <w:r w:rsidRPr="0004525A">
        <w:rPr>
          <w:rFonts w:eastAsia="Aptos" w:cs="Aptos"/>
          <w:color w:val="000000" w:themeColor="text1"/>
          <w:lang w:val="fr-CA"/>
        </w:rPr>
        <w:t>. Lorsque les élèves se sentent connectés à eux-mêmes et aux autres, ils sont plus enclins à se sentir confiants, soutenus et prêts à prendre des décisions saines.</w:t>
      </w:r>
    </w:p>
    <w:p w14:paraId="515598D9" w14:textId="77777777" w:rsidR="002A52E5" w:rsidRPr="0004525A" w:rsidRDefault="002A52E5" w:rsidP="002A52E5">
      <w:pPr>
        <w:spacing w:before="240" w:after="240" w:line="278" w:lineRule="auto"/>
      </w:pPr>
      <w:r w:rsidRPr="0004525A">
        <w:rPr>
          <w:rFonts w:eastAsia="Aptos" w:cs="Aptos"/>
          <w:color w:val="000000" w:themeColor="text1"/>
          <w:lang w:val="fr-CA"/>
        </w:rPr>
        <w:t>Les élèves auront l’occasion de prendre les devants en créant et en partageant leurs propres « Quêtes » dans toute l’école. Celles-ci peuvent se dérouler sur plusieurs semaines ou lors d’événements spéciaux, apportant énergie, créativité et liens au sein de notre communauté scolaire.</w:t>
      </w:r>
    </w:p>
    <w:p w14:paraId="5BD5AE6C" w14:textId="77777777" w:rsidR="002A52E5" w:rsidRPr="0004525A" w:rsidRDefault="002A52E5" w:rsidP="002A52E5">
      <w:pPr>
        <w:spacing w:line="257" w:lineRule="auto"/>
      </w:pPr>
      <w:r w:rsidRPr="0004525A">
        <w:rPr>
          <w:rFonts w:eastAsia="Aptos" w:cs="Aptos"/>
          <w:color w:val="000000" w:themeColor="text1"/>
          <w:lang w:val="fr-CA"/>
        </w:rPr>
        <w:t xml:space="preserve">Les familles et les aidants naturels peuvent également prendre part à cette aventure. Vous entendrez peut-être davantage parler de </w:t>
      </w:r>
      <w:r w:rsidRPr="0004525A">
        <w:rPr>
          <w:rFonts w:eastAsia="Aptos" w:cs="Aptos"/>
          <w:i/>
          <w:iCs/>
          <w:color w:val="000000" w:themeColor="text1"/>
          <w:lang w:val="fr-CA"/>
        </w:rPr>
        <w:t>Mission connexion</w:t>
      </w:r>
      <w:r w:rsidRPr="0004525A">
        <w:rPr>
          <w:rFonts w:eastAsia="Aptos" w:cs="Aptos"/>
          <w:color w:val="000000" w:themeColor="text1"/>
          <w:lang w:val="fr-CA"/>
        </w:rPr>
        <w:t xml:space="preserve"> à la maison, et nous vous encourageons à participer aux échanges et aux activités qui contribuent à développer des habitudes saines et des relations solides.</w:t>
      </w:r>
    </w:p>
    <w:p w14:paraId="2F914D29" w14:textId="77777777" w:rsidR="002A52E5" w:rsidRPr="0004525A" w:rsidRDefault="002A52E5" w:rsidP="002A52E5">
      <w:pPr>
        <w:spacing w:line="257" w:lineRule="auto"/>
      </w:pPr>
      <w:r w:rsidRPr="0004525A">
        <w:rPr>
          <w:rFonts w:eastAsia="Aptos" w:cs="Aptos"/>
          <w:color w:val="000000" w:themeColor="text1"/>
          <w:lang w:val="fr-CA"/>
        </w:rPr>
        <w:t xml:space="preserve"> </w:t>
      </w:r>
    </w:p>
    <w:p w14:paraId="7449F542" w14:textId="77777777" w:rsidR="002A52E5" w:rsidRPr="0004525A" w:rsidRDefault="002A52E5" w:rsidP="002A52E5">
      <w:pPr>
        <w:spacing w:line="257" w:lineRule="auto"/>
      </w:pPr>
      <w:r w:rsidRPr="0004525A">
        <w:rPr>
          <w:rFonts w:eastAsia="Aptos" w:cs="Aptos"/>
          <w:color w:val="000000" w:themeColor="text1"/>
          <w:lang w:val="fr-CA"/>
        </w:rPr>
        <w:t>Nous avons hâte de voir nos élèves apprendre, créer des connexions et s’épanouir tout au long de ce parcours!</w:t>
      </w:r>
    </w:p>
    <w:p w14:paraId="5452DD3C" w14:textId="77777777" w:rsidR="002A52E5" w:rsidRPr="0004525A" w:rsidRDefault="002A52E5" w:rsidP="002A52E5">
      <w:pPr>
        <w:spacing w:line="257" w:lineRule="auto"/>
      </w:pPr>
      <w:r w:rsidRPr="0004525A">
        <w:rPr>
          <w:rFonts w:eastAsia="Aptos" w:cs="Aptos"/>
          <w:color w:val="000000" w:themeColor="text1"/>
          <w:lang w:val="fr-CA"/>
        </w:rPr>
        <w:t xml:space="preserve"> </w:t>
      </w:r>
    </w:p>
    <w:p w14:paraId="09FE352B" w14:textId="77777777" w:rsidR="002A52E5" w:rsidRPr="0004525A" w:rsidRDefault="002A52E5" w:rsidP="002A52E5">
      <w:pPr>
        <w:spacing w:line="257" w:lineRule="auto"/>
      </w:pPr>
      <w:r w:rsidRPr="0004525A">
        <w:rPr>
          <w:rFonts w:eastAsia="Aptos" w:cs="Aptos"/>
          <w:color w:val="000000" w:themeColor="text1"/>
          <w:lang w:val="fr-CA"/>
        </w:rPr>
        <w:t>Restez à l’écoute pour d’autres nouvelles et préparez-vous à vous joindre à la quête!</w:t>
      </w:r>
    </w:p>
    <w:p w14:paraId="784A7B73" w14:textId="77777777" w:rsidR="002A52E5" w:rsidRPr="0004525A" w:rsidRDefault="002A52E5" w:rsidP="002A52E5">
      <w:pPr>
        <w:spacing w:line="257" w:lineRule="auto"/>
      </w:pPr>
      <w:r w:rsidRPr="0004525A">
        <w:rPr>
          <w:rFonts w:eastAsia="Aptos" w:cs="Aptos"/>
          <w:color w:val="000000" w:themeColor="text1"/>
          <w:lang w:val="fr-CA"/>
        </w:rPr>
        <w:t xml:space="preserve"> </w:t>
      </w:r>
    </w:p>
    <w:p w14:paraId="5C6ED9E5" w14:textId="77777777" w:rsidR="002A52E5" w:rsidRPr="0004525A" w:rsidRDefault="002A52E5" w:rsidP="002A52E5">
      <w:pPr>
        <w:spacing w:line="257" w:lineRule="auto"/>
      </w:pPr>
      <w:r w:rsidRPr="0004525A">
        <w:rPr>
          <w:rFonts w:eastAsia="Aptos" w:cs="Aptos"/>
          <w:color w:val="000000" w:themeColor="text1"/>
          <w:lang w:val="fr-CA"/>
        </w:rPr>
        <w:t xml:space="preserve">Si vous avez des questions, n’hésitez pas à me contacter à </w:t>
      </w:r>
      <w:r w:rsidRPr="0004525A">
        <w:rPr>
          <w:rFonts w:eastAsia="Aptos" w:cs="Aptos"/>
          <w:color w:val="000000" w:themeColor="text1"/>
          <w:highlight w:val="yellow"/>
          <w:lang w:val="fr-CA"/>
        </w:rPr>
        <w:t>[insérer les coordonnées ici]</w:t>
      </w:r>
      <w:r w:rsidRPr="0004525A">
        <w:rPr>
          <w:rFonts w:eastAsia="Aptos" w:cs="Aptos"/>
          <w:color w:val="000000" w:themeColor="text1"/>
          <w:lang w:val="fr-CA"/>
        </w:rPr>
        <w:t>.</w:t>
      </w:r>
    </w:p>
    <w:p w14:paraId="128EFDB5" w14:textId="3DBD9318" w:rsidR="00F60255" w:rsidRPr="002D7218" w:rsidRDefault="00291FD3" w:rsidP="00F60255">
      <w:pPr>
        <w:pStyle w:val="Heading2"/>
        <w:spacing w:line="257" w:lineRule="auto"/>
        <w:rPr>
          <w:lang w:val="fr-CA"/>
        </w:rPr>
      </w:pPr>
      <w:r w:rsidRPr="00291FD3">
        <w:rPr>
          <w:rFonts w:eastAsia="Poppins SemiBold"/>
          <w:lang w:val="fr-CA"/>
        </w:rPr>
        <w:t>Souhaitez-vous en savoir plus</w:t>
      </w:r>
      <w:r>
        <w:rPr>
          <w:rFonts w:eastAsia="Poppins SemiBold"/>
          <w:lang w:val="fr-CA"/>
        </w:rPr>
        <w:t>?</w:t>
      </w:r>
    </w:p>
    <w:p w14:paraId="09876413" w14:textId="7AD0CAD2" w:rsidR="00430ABB" w:rsidRPr="002D7218" w:rsidRDefault="00D0677D" w:rsidP="00D0677D">
      <w:pPr>
        <w:spacing w:after="120" w:line="264" w:lineRule="auto"/>
        <w:rPr>
          <w:rFonts w:eastAsia="Roboto" w:cs="Roboto"/>
          <w:lang w:val="fr-CA"/>
        </w:rPr>
      </w:pPr>
      <w:r w:rsidRPr="00D0677D">
        <w:rPr>
          <w:rFonts w:eastAsia="Roboto" w:cs="Roboto"/>
          <w:color w:val="000000" w:themeColor="text1"/>
          <w:lang w:val="fr-CA"/>
        </w:rPr>
        <w:t xml:space="preserve">Vous trouverez des ressources supplémentaires à l’intention des directions et des directions adjointes sur la page </w:t>
      </w:r>
      <w:hyperlink r:id="rId15" w:history="1">
        <w:r w:rsidRPr="00174F5C">
          <w:rPr>
            <w:rStyle w:val="Hyperlink"/>
            <w:rFonts w:cs="Roboto"/>
            <w:lang w:val="fr-CA"/>
          </w:rPr>
          <w:t>Mission connexion du site web de Santé mentale en milieu scolaire Ontario</w:t>
        </w:r>
      </w:hyperlink>
      <w:r w:rsidRPr="00D0677D">
        <w:rPr>
          <w:rFonts w:eastAsia="Roboto" w:cs="Roboto"/>
          <w:color w:val="000000" w:themeColor="text1"/>
          <w:lang w:val="fr-CA"/>
        </w:rPr>
        <w:t>.</w:t>
      </w:r>
    </w:p>
    <w:sectPr w:rsidR="00430ABB" w:rsidRPr="002D7218" w:rsidSect="00A115D4">
      <w:headerReference w:type="default" r:id="rId16"/>
      <w:footerReference w:type="default" r:id="rId17"/>
      <w:headerReference w:type="first" r:id="rId18"/>
      <w:footerReference w:type="first" r:id="rId19"/>
      <w:pgSz w:w="12240" w:h="15840"/>
      <w:pgMar w:top="1580" w:right="1440" w:bottom="1757" w:left="1440" w:header="45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0684CE" w14:textId="77777777" w:rsidR="00911C79" w:rsidRDefault="00911C79" w:rsidP="001317CE">
      <w:r>
        <w:separator/>
      </w:r>
    </w:p>
  </w:endnote>
  <w:endnote w:type="continuationSeparator" w:id="0">
    <w:p w14:paraId="51A3374D" w14:textId="77777777" w:rsidR="00911C79" w:rsidRDefault="00911C79" w:rsidP="001317CE">
      <w:r>
        <w:continuationSeparator/>
      </w:r>
    </w:p>
  </w:endnote>
  <w:endnote w:type="continuationNotice" w:id="1">
    <w:p w14:paraId="363883AE" w14:textId="77777777" w:rsidR="00911C79" w:rsidRDefault="00911C79" w:rsidP="001317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quot;Courier New&quot;">
    <w:altName w:val="Cambria"/>
    <w:panose1 w:val="020B0604020202020204"/>
    <w:charset w:val="00"/>
    <w:family w:val="roman"/>
    <w:notTrueType/>
    <w:pitch w:val="default"/>
  </w:font>
  <w:font w:name="Roboto">
    <w:altName w:val="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200247B" w:usb2="00000009" w:usb3="00000000" w:csb0="000001FF" w:csb1="00000000"/>
  </w:font>
  <w:font w:name="Poppins Medium">
    <w:altName w:val="Nirmala UI"/>
    <w:panose1 w:val="00000600000000000000"/>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Poppins SemiBold">
    <w:altName w:val="Times New Roman"/>
    <w:panose1 w:val="00000700000000000000"/>
    <w:charset w:val="00"/>
    <w:family w:val="auto"/>
    <w:pitch w:val="variable"/>
    <w:sig w:usb0="00008007" w:usb1="00000000" w:usb2="00000000" w:usb3="00000000" w:csb0="00000093" w:csb1="00000000"/>
  </w:font>
  <w:font w:name="DengXian Light">
    <w:altName w:val="等线 Light"/>
    <w:panose1 w:val="02010600030101010101"/>
    <w:charset w:val="86"/>
    <w:family w:val="auto"/>
    <w:notTrueType/>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Poppins">
    <w:altName w:val="Nirmala UI"/>
    <w:panose1 w:val="000005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9E92E" w14:textId="293A6A8A" w:rsidR="00322ED4" w:rsidRDefault="29E21D68" w:rsidP="29E21D68">
    <w:pPr>
      <w:pStyle w:val="Footer"/>
      <w:pBdr>
        <w:top w:val="single" w:sz="4" w:space="1" w:color="D9D9D9" w:themeColor="background1" w:themeShade="D9"/>
      </w:pBdr>
      <w:jc w:val="right"/>
    </w:pPr>
    <w:r>
      <w:rPr>
        <w:noProof/>
      </w:rPr>
      <w:drawing>
        <wp:anchor distT="0" distB="0" distL="114300" distR="114300" simplePos="0" relativeHeight="251658242" behindDoc="0" locked="0" layoutInCell="1" allowOverlap="1" wp14:anchorId="05744A94" wp14:editId="59E96238">
          <wp:simplePos x="0" y="0"/>
          <wp:positionH relativeFrom="column">
            <wp:posOffset>9525</wp:posOffset>
          </wp:positionH>
          <wp:positionV relativeFrom="paragraph">
            <wp:posOffset>38100</wp:posOffset>
          </wp:positionV>
          <wp:extent cx="2393898" cy="514350"/>
          <wp:effectExtent l="0" t="0" r="0" b="0"/>
          <wp:wrapNone/>
          <wp:docPr id="264380213" name="Picture 264380213" descr="Logo : School Mental Health Ontario / Santé mentale en milieu scolaire Ontari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380213" name="Picture 264380213" descr="Logo : School Mental Health Ontario / Santé mentale en milieu scolaire Ontario">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393898" cy="514350"/>
                  </a:xfrm>
                  <a:prstGeom prst="rect">
                    <a:avLst/>
                  </a:prstGeom>
                </pic:spPr>
              </pic:pic>
            </a:graphicData>
          </a:graphic>
          <wp14:sizeRelH relativeFrom="page">
            <wp14:pctWidth>0</wp14:pctWidth>
          </wp14:sizeRelH>
          <wp14:sizeRelV relativeFrom="page">
            <wp14:pctHeight>0</wp14:pctHeight>
          </wp14:sizeRelV>
        </wp:anchor>
      </w:drawing>
    </w:r>
    <w:r>
      <w:t xml:space="preserve">PAGE </w:t>
    </w:r>
    <w:sdt>
      <w:sdtPr>
        <w:id w:val="-601887917"/>
        <w:docPartObj>
          <w:docPartGallery w:val="Page Numbers (Bottom of Page)"/>
          <w:docPartUnique/>
        </w:docPartObj>
      </w:sdtPr>
      <w:sdtEndPr>
        <w:rPr>
          <w:color w:val="7F7F7F" w:themeColor="background1" w:themeShade="7F"/>
          <w:spacing w:val="60"/>
        </w:rPr>
      </w:sdtEndPr>
      <w:sdtContent>
        <w:r w:rsidR="00322ED4">
          <w:rPr>
            <w:noProof/>
          </w:rPr>
          <w:fldChar w:fldCharType="begin"/>
        </w:r>
        <w:r w:rsidR="00322ED4">
          <w:instrText xml:space="preserve"> PAGE   \* MERGEFORMAT </w:instrText>
        </w:r>
        <w:r w:rsidR="00322ED4">
          <w:fldChar w:fldCharType="separate"/>
        </w:r>
        <w:r>
          <w:rPr>
            <w:noProof/>
          </w:rPr>
          <w:t>2</w:t>
        </w:r>
        <w:r w:rsidR="00322ED4">
          <w:rPr>
            <w:noProof/>
          </w:rPr>
          <w:fldChar w:fldCharType="end"/>
        </w:r>
        <w:r>
          <w:t xml:space="preserve"> </w:t>
        </w:r>
      </w:sdtContent>
    </w:sdt>
  </w:p>
  <w:p w14:paraId="3F630A60" w14:textId="6FD52748" w:rsidR="00184391" w:rsidRDefault="29E21D68" w:rsidP="0BC634B0">
    <w:pPr>
      <w:pStyle w:val="Footer"/>
      <w:jc w:val="right"/>
    </w:pPr>
    <w:r w:rsidRPr="0084112B">
      <w:rPr>
        <w:rFonts w:ascii="Poppins SemiBold" w:hAnsi="Poppins SemiBold" w:cs="Poppins SemiBold"/>
        <w:color w:val="40008D"/>
        <w:sz w:val="20"/>
        <w:szCs w:val="20"/>
        <w:lang w:val="fr-FR"/>
      </w:rPr>
      <w:t>ww.smho-smso.c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610B4" w14:textId="5067A0B1" w:rsidR="00345B6F" w:rsidRDefault="003902C8" w:rsidP="29E21D68">
    <w:pPr>
      <w:pStyle w:val="Footer"/>
      <w:pBdr>
        <w:top w:val="single" w:sz="4" w:space="1" w:color="D9D9D9" w:themeColor="background1" w:themeShade="D9"/>
      </w:pBdr>
      <w:jc w:val="right"/>
    </w:pPr>
    <w:r>
      <w:rPr>
        <w:noProof/>
      </w:rPr>
      <w:drawing>
        <wp:anchor distT="0" distB="0" distL="114300" distR="114300" simplePos="0" relativeHeight="251658243" behindDoc="0" locked="0" layoutInCell="1" allowOverlap="1" wp14:anchorId="20646321" wp14:editId="43CAC580">
          <wp:simplePos x="0" y="0"/>
          <wp:positionH relativeFrom="column">
            <wp:posOffset>-19050</wp:posOffset>
          </wp:positionH>
          <wp:positionV relativeFrom="paragraph">
            <wp:posOffset>15240</wp:posOffset>
          </wp:positionV>
          <wp:extent cx="2393315" cy="514350"/>
          <wp:effectExtent l="0" t="0" r="0" b="0"/>
          <wp:wrapNone/>
          <wp:docPr id="18456762" name="Picture 18456762" descr="Logo : School Mental Health Ontario / Santé mentale en milieu scolaire Ontari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6762" name="Picture 18456762" descr="Logo : School Mental Health Ontario / Santé mentale en milieu scolaire Ontario">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393315" cy="514350"/>
                  </a:xfrm>
                  <a:prstGeom prst="rect">
                    <a:avLst/>
                  </a:prstGeom>
                </pic:spPr>
              </pic:pic>
            </a:graphicData>
          </a:graphic>
          <wp14:sizeRelH relativeFrom="page">
            <wp14:pctWidth>0</wp14:pctWidth>
          </wp14:sizeRelH>
          <wp14:sizeRelV relativeFrom="page">
            <wp14:pctHeight>0</wp14:pctHeight>
          </wp14:sizeRelV>
        </wp:anchor>
      </w:drawing>
    </w:r>
    <w:r w:rsidR="29E21D68">
      <w:t xml:space="preserve">PAGE </w:t>
    </w:r>
    <w:sdt>
      <w:sdtPr>
        <w:id w:val="-2063549534"/>
        <w:docPartObj>
          <w:docPartGallery w:val="Page Numbers (Bottom of Page)"/>
          <w:docPartUnique/>
        </w:docPartObj>
      </w:sdtPr>
      <w:sdtEndPr>
        <w:rPr>
          <w:color w:val="7F7F7F" w:themeColor="background1" w:themeShade="7F"/>
          <w:spacing w:val="60"/>
        </w:rPr>
      </w:sdtEndPr>
      <w:sdtContent>
        <w:r w:rsidR="00345B6F">
          <w:rPr>
            <w:noProof/>
          </w:rPr>
          <w:fldChar w:fldCharType="begin"/>
        </w:r>
        <w:r w:rsidR="00345B6F">
          <w:instrText xml:space="preserve"> PAGE   \* MERGEFORMAT </w:instrText>
        </w:r>
        <w:r w:rsidR="00345B6F">
          <w:fldChar w:fldCharType="separate"/>
        </w:r>
        <w:r w:rsidR="29E21D68">
          <w:rPr>
            <w:noProof/>
          </w:rPr>
          <w:t>2</w:t>
        </w:r>
        <w:r w:rsidR="00345B6F">
          <w:rPr>
            <w:noProof/>
          </w:rPr>
          <w:fldChar w:fldCharType="end"/>
        </w:r>
        <w:r w:rsidR="29E21D68">
          <w:t xml:space="preserve"> </w:t>
        </w:r>
      </w:sdtContent>
    </w:sdt>
  </w:p>
  <w:p w14:paraId="7C2AE939" w14:textId="22DB415F" w:rsidR="00B306FD" w:rsidRPr="0090171A" w:rsidRDefault="29E21D68" w:rsidP="6F7EDD13">
    <w:pPr>
      <w:pStyle w:val="Footer"/>
      <w:tabs>
        <w:tab w:val="left" w:pos="270"/>
      </w:tabs>
      <w:jc w:val="right"/>
      <w:rPr>
        <w:rFonts w:ascii="Poppins SemiBold" w:hAnsi="Poppins SemiBold" w:cs="Poppins SemiBold"/>
        <w:color w:val="40008D"/>
        <w:sz w:val="20"/>
        <w:szCs w:val="20"/>
        <w:lang w:val="fr-FR"/>
      </w:rPr>
    </w:pPr>
    <w:r w:rsidRPr="29E21D68">
      <w:rPr>
        <w:rFonts w:ascii="Poppins SemiBold" w:hAnsi="Poppins SemiBold" w:cs="Poppins SemiBold"/>
        <w:color w:val="40008D"/>
        <w:sz w:val="20"/>
        <w:szCs w:val="20"/>
        <w:lang w:val="fr-FR"/>
      </w:rPr>
      <w:t>www.smho-smso.c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A24BAE" w14:textId="77777777" w:rsidR="00911C79" w:rsidRDefault="00911C79" w:rsidP="001317CE">
      <w:r>
        <w:separator/>
      </w:r>
    </w:p>
  </w:footnote>
  <w:footnote w:type="continuationSeparator" w:id="0">
    <w:p w14:paraId="0D7B8D7A" w14:textId="77777777" w:rsidR="00911C79" w:rsidRDefault="00911C79" w:rsidP="001317CE">
      <w:r>
        <w:continuationSeparator/>
      </w:r>
    </w:p>
  </w:footnote>
  <w:footnote w:type="continuationNotice" w:id="1">
    <w:p w14:paraId="0EDA8702" w14:textId="77777777" w:rsidR="00911C79" w:rsidRDefault="00911C79" w:rsidP="001317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BDB14" w14:textId="4F03EB3A" w:rsidR="0035483B" w:rsidRDefault="00576A3C" w:rsidP="00A46D35">
    <w:pPr>
      <w:jc w:val="right"/>
      <w:rPr>
        <w:rFonts w:ascii="Poppins SemiBold" w:hAnsi="Poppins SemiBold" w:cs="Poppins SemiBold"/>
        <w:b/>
        <w:bCs/>
        <w:color w:val="000000" w:themeColor="text1"/>
        <w:sz w:val="20"/>
        <w:szCs w:val="20"/>
        <w:lang w:val="fr-CA"/>
      </w:rPr>
    </w:pPr>
    <w:r w:rsidRPr="003514E3">
      <w:rPr>
        <w:rFonts w:ascii="Poppins" w:hAnsi="Poppins" w:cs="Poppins"/>
        <w:sz w:val="20"/>
        <w:szCs w:val="20"/>
        <w:lang w:val="fr-CA"/>
      </w:rPr>
      <w:t>Mission connexion</w:t>
    </w:r>
  </w:p>
  <w:p w14:paraId="5D243645" w14:textId="49B85EDA" w:rsidR="00234FA5" w:rsidRPr="0035483B" w:rsidRDefault="003514E3" w:rsidP="009F4A47">
    <w:pPr>
      <w:jc w:val="right"/>
      <w:rPr>
        <w:rFonts w:ascii="Poppins SemiBold" w:hAnsi="Poppins SemiBold" w:cs="Poppins SemiBold"/>
        <w:b/>
        <w:bCs/>
        <w:color w:val="40008D"/>
        <w:sz w:val="20"/>
        <w:szCs w:val="20"/>
        <w:lang w:val="fr-CA"/>
      </w:rPr>
    </w:pPr>
    <w:r w:rsidRPr="0035483B">
      <w:rPr>
        <w:rFonts w:ascii="Poppins SemiBold" w:hAnsi="Poppins SemiBold" w:cs="Poppins SemiBold"/>
        <w:b/>
        <w:bCs/>
        <w:color w:val="40008D"/>
        <w:sz w:val="20"/>
        <w:szCs w:val="20"/>
        <w:lang w:val="fr-CA"/>
      </w:rPr>
      <w:t>M</w:t>
    </w:r>
    <w:r w:rsidR="00A46D35" w:rsidRPr="0035483B">
      <w:rPr>
        <w:rFonts w:ascii="Poppins SemiBold" w:hAnsi="Poppins SemiBold" w:cs="Poppins SemiBold"/>
        <w:b/>
        <w:bCs/>
        <w:color w:val="40008D"/>
        <w:sz w:val="20"/>
        <w:szCs w:val="20"/>
        <w:lang w:val="fr-CA"/>
      </w:rPr>
      <w:t xml:space="preserve">ise en œuvre pour les directions et directions adjointes </w:t>
    </w:r>
    <w:r w:rsidR="00E444E1" w:rsidRPr="0035483B">
      <w:rPr>
        <w:rFonts w:ascii="Poppins SemiBold" w:hAnsi="Poppins SemiBold" w:cs="Poppins SemiBold"/>
        <w:b/>
        <w:bCs/>
        <w:color w:val="40008D"/>
        <w:sz w:val="20"/>
        <w:szCs w:val="20"/>
        <w:lang w:val="fr-CA"/>
      </w:rPr>
      <w:t xml:space="preserve">| </w:t>
    </w:r>
    <w:r w:rsidR="00A46D35" w:rsidRPr="0035483B">
      <w:rPr>
        <w:rFonts w:ascii="Poppins" w:hAnsi="Poppins" w:cs="Poppins"/>
        <w:color w:val="40008D"/>
        <w:sz w:val="20"/>
        <w:szCs w:val="20"/>
        <w:lang w:val="fr-CA"/>
      </w:rPr>
      <w:t>Modèles de commun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CFC43" w14:textId="7E79A254" w:rsidR="00233AE3" w:rsidRDefault="00384860">
    <w:pPr>
      <w:pStyle w:val="Header"/>
    </w:pPr>
    <w:r>
      <w:rPr>
        <w:noProof/>
      </w:rPr>
      <w:drawing>
        <wp:anchor distT="0" distB="0" distL="114300" distR="114300" simplePos="0" relativeHeight="251658241" behindDoc="0" locked="0" layoutInCell="1" allowOverlap="1" wp14:anchorId="53D3B3FF" wp14:editId="0EF3E3D5">
          <wp:simplePos x="0" y="0"/>
          <wp:positionH relativeFrom="margin">
            <wp:posOffset>0</wp:posOffset>
          </wp:positionH>
          <wp:positionV relativeFrom="paragraph">
            <wp:posOffset>-203200</wp:posOffset>
          </wp:positionV>
          <wp:extent cx="3726815" cy="880110"/>
          <wp:effectExtent l="0" t="0" r="0" b="0"/>
          <wp:wrapTopAndBottom/>
          <wp:docPr id="1696470161" name="Picture 2" descr="Logo du programme de SMS-ON : Mission connexion.">
            <a:extLst xmlns:a="http://schemas.openxmlformats.org/drawingml/2006/main">
              <a:ext uri="{FF2B5EF4-FFF2-40B4-BE49-F238E27FC236}">
                <a16:creationId xmlns:a16="http://schemas.microsoft.com/office/drawing/2014/main" id="{AAF875DF-7BD7-4D93-A0D4-D3A83C3B1A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470161" name="Picture 2" descr="Logo du programme de SMS-ON : Mission connexion."/>
                  <pic:cNvPicPr/>
                </pic:nvPicPr>
                <pic:blipFill>
                  <a:blip r:embed="rId1">
                    <a:extLst>
                      <a:ext uri="{28A0092B-C50C-407E-A947-70E740481C1C}">
                        <a14:useLocalDpi xmlns:a14="http://schemas.microsoft.com/office/drawing/2010/main" val="0"/>
                      </a:ext>
                    </a:extLst>
                  </a:blip>
                  <a:stretch>
                    <a:fillRect/>
                  </a:stretch>
                </pic:blipFill>
                <pic:spPr>
                  <a:xfrm>
                    <a:off x="0" y="0"/>
                    <a:ext cx="3726815" cy="880110"/>
                  </a:xfrm>
                  <a:prstGeom prst="rect">
                    <a:avLst/>
                  </a:prstGeom>
                </pic:spPr>
              </pic:pic>
            </a:graphicData>
          </a:graphic>
          <wp14:sizeRelH relativeFrom="page">
            <wp14:pctWidth>0</wp14:pctWidth>
          </wp14:sizeRelH>
          <wp14:sizeRelV relativeFrom="page">
            <wp14:pctHeight>0</wp14:pctHeight>
          </wp14:sizeRelV>
        </wp:anchor>
      </w:drawing>
    </w:r>
    <w:r w:rsidR="007B1655">
      <w:rPr>
        <w:noProof/>
      </w:rPr>
      <w:drawing>
        <wp:anchor distT="0" distB="0" distL="114300" distR="114300" simplePos="0" relativeHeight="251658240" behindDoc="0" locked="0" layoutInCell="1" allowOverlap="1" wp14:anchorId="581606DB" wp14:editId="7429036C">
          <wp:simplePos x="0" y="0"/>
          <wp:positionH relativeFrom="page">
            <wp:align>right</wp:align>
          </wp:positionH>
          <wp:positionV relativeFrom="paragraph">
            <wp:posOffset>-457200</wp:posOffset>
          </wp:positionV>
          <wp:extent cx="7871460" cy="1343025"/>
          <wp:effectExtent l="0" t="0" r="0" b="9525"/>
          <wp:wrapNone/>
          <wp:docPr id="1015666232" name="Picture 4" descr="Colour Pallet of connect ques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61224" name="Picture 4" descr="Colour Pallet of connect quest.">
                    <a:extLst>
                      <a:ext uri="{C183D7F6-B498-43B3-948B-1728B52AA6E4}">
                        <adec:decorative xmlns:adec="http://schemas.microsoft.com/office/drawing/2017/decorative" val="0"/>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871460" cy="1343025"/>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615E47"/>
    <w:multiLevelType w:val="hybridMultilevel"/>
    <w:tmpl w:val="9524296A"/>
    <w:lvl w:ilvl="0" w:tplc="19E4AE52">
      <w:start w:val="1"/>
      <w:numFmt w:val="bullet"/>
      <w:lvlText w:val="·"/>
      <w:lvlJc w:val="left"/>
      <w:pPr>
        <w:ind w:left="720" w:hanging="360"/>
      </w:pPr>
      <w:rPr>
        <w:rFonts w:ascii="Symbol" w:hAnsi="Symbol" w:hint="default"/>
      </w:rPr>
    </w:lvl>
    <w:lvl w:ilvl="1" w:tplc="01F08D94">
      <w:start w:val="1"/>
      <w:numFmt w:val="bullet"/>
      <w:lvlText w:val="o"/>
      <w:lvlJc w:val="left"/>
      <w:pPr>
        <w:ind w:left="1440" w:hanging="360"/>
      </w:pPr>
      <w:rPr>
        <w:rFonts w:ascii="Courier New" w:hAnsi="Courier New" w:hint="default"/>
      </w:rPr>
    </w:lvl>
    <w:lvl w:ilvl="2" w:tplc="F8F42D2A">
      <w:start w:val="1"/>
      <w:numFmt w:val="bullet"/>
      <w:lvlText w:val=""/>
      <w:lvlJc w:val="left"/>
      <w:pPr>
        <w:ind w:left="2160" w:hanging="360"/>
      </w:pPr>
      <w:rPr>
        <w:rFonts w:ascii="Wingdings" w:hAnsi="Wingdings" w:hint="default"/>
      </w:rPr>
    </w:lvl>
    <w:lvl w:ilvl="3" w:tplc="1A8CBFF8">
      <w:start w:val="1"/>
      <w:numFmt w:val="bullet"/>
      <w:lvlText w:val=""/>
      <w:lvlJc w:val="left"/>
      <w:pPr>
        <w:ind w:left="2880" w:hanging="360"/>
      </w:pPr>
      <w:rPr>
        <w:rFonts w:ascii="Symbol" w:hAnsi="Symbol" w:hint="default"/>
      </w:rPr>
    </w:lvl>
    <w:lvl w:ilvl="4" w:tplc="311C538C">
      <w:start w:val="1"/>
      <w:numFmt w:val="bullet"/>
      <w:lvlText w:val="o"/>
      <w:lvlJc w:val="left"/>
      <w:pPr>
        <w:ind w:left="3600" w:hanging="360"/>
      </w:pPr>
      <w:rPr>
        <w:rFonts w:ascii="Courier New" w:hAnsi="Courier New" w:hint="default"/>
      </w:rPr>
    </w:lvl>
    <w:lvl w:ilvl="5" w:tplc="9D48783A">
      <w:start w:val="1"/>
      <w:numFmt w:val="bullet"/>
      <w:lvlText w:val=""/>
      <w:lvlJc w:val="left"/>
      <w:pPr>
        <w:ind w:left="4320" w:hanging="360"/>
      </w:pPr>
      <w:rPr>
        <w:rFonts w:ascii="Wingdings" w:hAnsi="Wingdings" w:hint="default"/>
      </w:rPr>
    </w:lvl>
    <w:lvl w:ilvl="6" w:tplc="D4541FFE">
      <w:start w:val="1"/>
      <w:numFmt w:val="bullet"/>
      <w:lvlText w:val=""/>
      <w:lvlJc w:val="left"/>
      <w:pPr>
        <w:ind w:left="5040" w:hanging="360"/>
      </w:pPr>
      <w:rPr>
        <w:rFonts w:ascii="Symbol" w:hAnsi="Symbol" w:hint="default"/>
      </w:rPr>
    </w:lvl>
    <w:lvl w:ilvl="7" w:tplc="D46CB13A">
      <w:start w:val="1"/>
      <w:numFmt w:val="bullet"/>
      <w:lvlText w:val="o"/>
      <w:lvlJc w:val="left"/>
      <w:pPr>
        <w:ind w:left="5760" w:hanging="360"/>
      </w:pPr>
      <w:rPr>
        <w:rFonts w:ascii="Courier New" w:hAnsi="Courier New" w:hint="default"/>
      </w:rPr>
    </w:lvl>
    <w:lvl w:ilvl="8" w:tplc="9A8C9BDA">
      <w:start w:val="1"/>
      <w:numFmt w:val="bullet"/>
      <w:lvlText w:val=""/>
      <w:lvlJc w:val="left"/>
      <w:pPr>
        <w:ind w:left="6480" w:hanging="360"/>
      </w:pPr>
      <w:rPr>
        <w:rFonts w:ascii="Wingdings" w:hAnsi="Wingdings" w:hint="default"/>
      </w:rPr>
    </w:lvl>
  </w:abstractNum>
  <w:abstractNum w:abstractNumId="1" w15:restartNumberingAfterBreak="0">
    <w:nsid w:val="1C495B65"/>
    <w:multiLevelType w:val="hybridMultilevel"/>
    <w:tmpl w:val="82C679C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23444572"/>
    <w:multiLevelType w:val="hybridMultilevel"/>
    <w:tmpl w:val="B0D2F5E8"/>
    <w:lvl w:ilvl="0" w:tplc="6EBA5BBA">
      <w:start w:val="1"/>
      <w:numFmt w:val="bullet"/>
      <w:lvlText w:val="·"/>
      <w:lvlJc w:val="left"/>
      <w:pPr>
        <w:ind w:left="720" w:hanging="360"/>
      </w:pPr>
      <w:rPr>
        <w:rFonts w:ascii="Symbol" w:hAnsi="Symbol" w:hint="default"/>
      </w:rPr>
    </w:lvl>
    <w:lvl w:ilvl="1" w:tplc="6EE250BC">
      <w:start w:val="1"/>
      <w:numFmt w:val="bullet"/>
      <w:lvlText w:val="o"/>
      <w:lvlJc w:val="left"/>
      <w:pPr>
        <w:ind w:left="1440" w:hanging="360"/>
      </w:pPr>
      <w:rPr>
        <w:rFonts w:ascii="Symbol" w:hAnsi="Symbol" w:hint="default"/>
      </w:rPr>
    </w:lvl>
    <w:lvl w:ilvl="2" w:tplc="A5ECDE70">
      <w:start w:val="1"/>
      <w:numFmt w:val="bullet"/>
      <w:lvlText w:val=""/>
      <w:lvlJc w:val="left"/>
      <w:pPr>
        <w:ind w:left="2160" w:hanging="360"/>
      </w:pPr>
      <w:rPr>
        <w:rFonts w:ascii="Wingdings" w:hAnsi="Wingdings" w:hint="default"/>
      </w:rPr>
    </w:lvl>
    <w:lvl w:ilvl="3" w:tplc="07385BC8">
      <w:start w:val="1"/>
      <w:numFmt w:val="bullet"/>
      <w:lvlText w:val=""/>
      <w:lvlJc w:val="left"/>
      <w:pPr>
        <w:ind w:left="2880" w:hanging="360"/>
      </w:pPr>
      <w:rPr>
        <w:rFonts w:ascii="Symbol" w:hAnsi="Symbol" w:hint="default"/>
      </w:rPr>
    </w:lvl>
    <w:lvl w:ilvl="4" w:tplc="86AC04BC">
      <w:start w:val="1"/>
      <w:numFmt w:val="bullet"/>
      <w:lvlText w:val="o"/>
      <w:lvlJc w:val="left"/>
      <w:pPr>
        <w:ind w:left="3600" w:hanging="360"/>
      </w:pPr>
      <w:rPr>
        <w:rFonts w:ascii="Courier New" w:hAnsi="Courier New" w:hint="default"/>
      </w:rPr>
    </w:lvl>
    <w:lvl w:ilvl="5" w:tplc="22C67FE8">
      <w:start w:val="1"/>
      <w:numFmt w:val="bullet"/>
      <w:lvlText w:val=""/>
      <w:lvlJc w:val="left"/>
      <w:pPr>
        <w:ind w:left="4320" w:hanging="360"/>
      </w:pPr>
      <w:rPr>
        <w:rFonts w:ascii="Wingdings" w:hAnsi="Wingdings" w:hint="default"/>
      </w:rPr>
    </w:lvl>
    <w:lvl w:ilvl="6" w:tplc="4DC4E7D2">
      <w:start w:val="1"/>
      <w:numFmt w:val="bullet"/>
      <w:lvlText w:val=""/>
      <w:lvlJc w:val="left"/>
      <w:pPr>
        <w:ind w:left="5040" w:hanging="360"/>
      </w:pPr>
      <w:rPr>
        <w:rFonts w:ascii="Symbol" w:hAnsi="Symbol" w:hint="default"/>
      </w:rPr>
    </w:lvl>
    <w:lvl w:ilvl="7" w:tplc="206A0506">
      <w:start w:val="1"/>
      <w:numFmt w:val="bullet"/>
      <w:lvlText w:val="o"/>
      <w:lvlJc w:val="left"/>
      <w:pPr>
        <w:ind w:left="5760" w:hanging="360"/>
      </w:pPr>
      <w:rPr>
        <w:rFonts w:ascii="Courier New" w:hAnsi="Courier New" w:hint="default"/>
      </w:rPr>
    </w:lvl>
    <w:lvl w:ilvl="8" w:tplc="14F41EB4">
      <w:start w:val="1"/>
      <w:numFmt w:val="bullet"/>
      <w:lvlText w:val=""/>
      <w:lvlJc w:val="left"/>
      <w:pPr>
        <w:ind w:left="6480" w:hanging="360"/>
      </w:pPr>
      <w:rPr>
        <w:rFonts w:ascii="Wingdings" w:hAnsi="Wingdings" w:hint="default"/>
      </w:rPr>
    </w:lvl>
  </w:abstractNum>
  <w:abstractNum w:abstractNumId="3" w15:restartNumberingAfterBreak="0">
    <w:nsid w:val="3B7A7603"/>
    <w:multiLevelType w:val="hybridMultilevel"/>
    <w:tmpl w:val="29109182"/>
    <w:lvl w:ilvl="0" w:tplc="C3BE07F6">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BD12AA7"/>
    <w:multiLevelType w:val="hybridMultilevel"/>
    <w:tmpl w:val="1604FBCE"/>
    <w:lvl w:ilvl="0" w:tplc="DA4AEF3C">
      <w:start w:val="1"/>
      <w:numFmt w:val="bullet"/>
      <w:lvlText w:val="·"/>
      <w:lvlJc w:val="left"/>
      <w:pPr>
        <w:ind w:left="720" w:hanging="360"/>
      </w:pPr>
      <w:rPr>
        <w:rFonts w:ascii="Symbol" w:hAnsi="Symbol" w:hint="default"/>
      </w:rPr>
    </w:lvl>
    <w:lvl w:ilvl="1" w:tplc="7E6EA40E">
      <w:start w:val="1"/>
      <w:numFmt w:val="bullet"/>
      <w:lvlText w:val="o"/>
      <w:lvlJc w:val="left"/>
      <w:pPr>
        <w:ind w:left="1440" w:hanging="360"/>
      </w:pPr>
      <w:rPr>
        <w:rFonts w:ascii="Courier New" w:hAnsi="Courier New" w:hint="default"/>
      </w:rPr>
    </w:lvl>
    <w:lvl w:ilvl="2" w:tplc="3B0A3C48">
      <w:start w:val="1"/>
      <w:numFmt w:val="bullet"/>
      <w:lvlText w:val=""/>
      <w:lvlJc w:val="left"/>
      <w:pPr>
        <w:ind w:left="2160" w:hanging="360"/>
      </w:pPr>
      <w:rPr>
        <w:rFonts w:ascii="Wingdings" w:hAnsi="Wingdings" w:hint="default"/>
      </w:rPr>
    </w:lvl>
    <w:lvl w:ilvl="3" w:tplc="FD68435E">
      <w:start w:val="1"/>
      <w:numFmt w:val="bullet"/>
      <w:lvlText w:val=""/>
      <w:lvlJc w:val="left"/>
      <w:pPr>
        <w:ind w:left="2880" w:hanging="360"/>
      </w:pPr>
      <w:rPr>
        <w:rFonts w:ascii="Symbol" w:hAnsi="Symbol" w:hint="default"/>
      </w:rPr>
    </w:lvl>
    <w:lvl w:ilvl="4" w:tplc="B9F47A4E">
      <w:start w:val="1"/>
      <w:numFmt w:val="bullet"/>
      <w:lvlText w:val="o"/>
      <w:lvlJc w:val="left"/>
      <w:pPr>
        <w:ind w:left="3600" w:hanging="360"/>
      </w:pPr>
      <w:rPr>
        <w:rFonts w:ascii="Courier New" w:hAnsi="Courier New" w:hint="default"/>
      </w:rPr>
    </w:lvl>
    <w:lvl w:ilvl="5" w:tplc="73C484E4">
      <w:start w:val="1"/>
      <w:numFmt w:val="bullet"/>
      <w:lvlText w:val=""/>
      <w:lvlJc w:val="left"/>
      <w:pPr>
        <w:ind w:left="4320" w:hanging="360"/>
      </w:pPr>
      <w:rPr>
        <w:rFonts w:ascii="Wingdings" w:hAnsi="Wingdings" w:hint="default"/>
      </w:rPr>
    </w:lvl>
    <w:lvl w:ilvl="6" w:tplc="A0FA3E92">
      <w:start w:val="1"/>
      <w:numFmt w:val="bullet"/>
      <w:lvlText w:val=""/>
      <w:lvlJc w:val="left"/>
      <w:pPr>
        <w:ind w:left="5040" w:hanging="360"/>
      </w:pPr>
      <w:rPr>
        <w:rFonts w:ascii="Symbol" w:hAnsi="Symbol" w:hint="default"/>
      </w:rPr>
    </w:lvl>
    <w:lvl w:ilvl="7" w:tplc="C106B612">
      <w:start w:val="1"/>
      <w:numFmt w:val="bullet"/>
      <w:lvlText w:val="o"/>
      <w:lvlJc w:val="left"/>
      <w:pPr>
        <w:ind w:left="5760" w:hanging="360"/>
      </w:pPr>
      <w:rPr>
        <w:rFonts w:ascii="Courier New" w:hAnsi="Courier New" w:hint="default"/>
      </w:rPr>
    </w:lvl>
    <w:lvl w:ilvl="8" w:tplc="6B12F9EA">
      <w:start w:val="1"/>
      <w:numFmt w:val="bullet"/>
      <w:lvlText w:val=""/>
      <w:lvlJc w:val="left"/>
      <w:pPr>
        <w:ind w:left="6480" w:hanging="360"/>
      </w:pPr>
      <w:rPr>
        <w:rFonts w:ascii="Wingdings" w:hAnsi="Wingdings" w:hint="default"/>
      </w:rPr>
    </w:lvl>
  </w:abstractNum>
  <w:abstractNum w:abstractNumId="5" w15:restartNumberingAfterBreak="0">
    <w:nsid w:val="514D43C3"/>
    <w:multiLevelType w:val="hybridMultilevel"/>
    <w:tmpl w:val="A5C051FE"/>
    <w:lvl w:ilvl="0" w:tplc="CE7CF8CC">
      <w:start w:val="1"/>
      <w:numFmt w:val="bullet"/>
      <w:lvlText w:val="·"/>
      <w:lvlJc w:val="left"/>
      <w:pPr>
        <w:ind w:left="720" w:hanging="360"/>
      </w:pPr>
      <w:rPr>
        <w:rFonts w:ascii="Symbol" w:hAnsi="Symbol" w:hint="default"/>
      </w:rPr>
    </w:lvl>
    <w:lvl w:ilvl="1" w:tplc="4E7A1304">
      <w:start w:val="1"/>
      <w:numFmt w:val="bullet"/>
      <w:lvlText w:val="o"/>
      <w:lvlJc w:val="left"/>
      <w:pPr>
        <w:ind w:left="1440" w:hanging="360"/>
      </w:pPr>
      <w:rPr>
        <w:rFonts w:ascii="Courier New" w:hAnsi="Courier New" w:hint="default"/>
      </w:rPr>
    </w:lvl>
    <w:lvl w:ilvl="2" w:tplc="CA469B60">
      <w:start w:val="1"/>
      <w:numFmt w:val="bullet"/>
      <w:lvlText w:val=""/>
      <w:lvlJc w:val="left"/>
      <w:pPr>
        <w:ind w:left="2160" w:hanging="360"/>
      </w:pPr>
      <w:rPr>
        <w:rFonts w:ascii="Wingdings" w:hAnsi="Wingdings" w:hint="default"/>
      </w:rPr>
    </w:lvl>
    <w:lvl w:ilvl="3" w:tplc="39A866A8">
      <w:start w:val="1"/>
      <w:numFmt w:val="bullet"/>
      <w:lvlText w:val=""/>
      <w:lvlJc w:val="left"/>
      <w:pPr>
        <w:ind w:left="2880" w:hanging="360"/>
      </w:pPr>
      <w:rPr>
        <w:rFonts w:ascii="Symbol" w:hAnsi="Symbol" w:hint="default"/>
      </w:rPr>
    </w:lvl>
    <w:lvl w:ilvl="4" w:tplc="CC72CD86">
      <w:start w:val="1"/>
      <w:numFmt w:val="bullet"/>
      <w:lvlText w:val="o"/>
      <w:lvlJc w:val="left"/>
      <w:pPr>
        <w:ind w:left="3600" w:hanging="360"/>
      </w:pPr>
      <w:rPr>
        <w:rFonts w:ascii="Courier New" w:hAnsi="Courier New" w:hint="default"/>
      </w:rPr>
    </w:lvl>
    <w:lvl w:ilvl="5" w:tplc="246EF574">
      <w:start w:val="1"/>
      <w:numFmt w:val="bullet"/>
      <w:lvlText w:val=""/>
      <w:lvlJc w:val="left"/>
      <w:pPr>
        <w:ind w:left="4320" w:hanging="360"/>
      </w:pPr>
      <w:rPr>
        <w:rFonts w:ascii="Wingdings" w:hAnsi="Wingdings" w:hint="default"/>
      </w:rPr>
    </w:lvl>
    <w:lvl w:ilvl="6" w:tplc="0364767C">
      <w:start w:val="1"/>
      <w:numFmt w:val="bullet"/>
      <w:lvlText w:val=""/>
      <w:lvlJc w:val="left"/>
      <w:pPr>
        <w:ind w:left="5040" w:hanging="360"/>
      </w:pPr>
      <w:rPr>
        <w:rFonts w:ascii="Symbol" w:hAnsi="Symbol" w:hint="default"/>
      </w:rPr>
    </w:lvl>
    <w:lvl w:ilvl="7" w:tplc="12B4D9F6">
      <w:start w:val="1"/>
      <w:numFmt w:val="bullet"/>
      <w:lvlText w:val="o"/>
      <w:lvlJc w:val="left"/>
      <w:pPr>
        <w:ind w:left="5760" w:hanging="360"/>
      </w:pPr>
      <w:rPr>
        <w:rFonts w:ascii="Courier New" w:hAnsi="Courier New" w:hint="default"/>
      </w:rPr>
    </w:lvl>
    <w:lvl w:ilvl="8" w:tplc="68EEEAA6">
      <w:start w:val="1"/>
      <w:numFmt w:val="bullet"/>
      <w:lvlText w:val=""/>
      <w:lvlJc w:val="left"/>
      <w:pPr>
        <w:ind w:left="6480" w:hanging="360"/>
      </w:pPr>
      <w:rPr>
        <w:rFonts w:ascii="Wingdings" w:hAnsi="Wingdings" w:hint="default"/>
      </w:rPr>
    </w:lvl>
  </w:abstractNum>
  <w:abstractNum w:abstractNumId="6" w15:restartNumberingAfterBreak="0">
    <w:nsid w:val="59920588"/>
    <w:multiLevelType w:val="hybridMultilevel"/>
    <w:tmpl w:val="D2FA7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4F57D9"/>
    <w:multiLevelType w:val="hybridMultilevel"/>
    <w:tmpl w:val="E6EEC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9DF8E3"/>
    <w:multiLevelType w:val="hybridMultilevel"/>
    <w:tmpl w:val="5E881FF8"/>
    <w:lvl w:ilvl="0" w:tplc="BDA63638">
      <w:start w:val="1"/>
      <w:numFmt w:val="bullet"/>
      <w:lvlText w:val="·"/>
      <w:lvlJc w:val="left"/>
      <w:pPr>
        <w:ind w:left="720" w:hanging="360"/>
      </w:pPr>
      <w:rPr>
        <w:rFonts w:ascii="Symbol" w:hAnsi="Symbol" w:hint="default"/>
      </w:rPr>
    </w:lvl>
    <w:lvl w:ilvl="1" w:tplc="6616C1E8">
      <w:start w:val="1"/>
      <w:numFmt w:val="bullet"/>
      <w:lvlText w:val="o"/>
      <w:lvlJc w:val="left"/>
      <w:pPr>
        <w:ind w:left="1440" w:hanging="360"/>
      </w:pPr>
      <w:rPr>
        <w:rFonts w:ascii="Courier New" w:hAnsi="Courier New" w:hint="default"/>
      </w:rPr>
    </w:lvl>
    <w:lvl w:ilvl="2" w:tplc="58CABC00">
      <w:start w:val="1"/>
      <w:numFmt w:val="bullet"/>
      <w:lvlText w:val=""/>
      <w:lvlJc w:val="left"/>
      <w:pPr>
        <w:ind w:left="2160" w:hanging="360"/>
      </w:pPr>
      <w:rPr>
        <w:rFonts w:ascii="Wingdings" w:hAnsi="Wingdings" w:hint="default"/>
      </w:rPr>
    </w:lvl>
    <w:lvl w:ilvl="3" w:tplc="E7A658DA">
      <w:start w:val="1"/>
      <w:numFmt w:val="bullet"/>
      <w:lvlText w:val=""/>
      <w:lvlJc w:val="left"/>
      <w:pPr>
        <w:ind w:left="2880" w:hanging="360"/>
      </w:pPr>
      <w:rPr>
        <w:rFonts w:ascii="Symbol" w:hAnsi="Symbol" w:hint="default"/>
      </w:rPr>
    </w:lvl>
    <w:lvl w:ilvl="4" w:tplc="3BC430FC">
      <w:start w:val="1"/>
      <w:numFmt w:val="bullet"/>
      <w:lvlText w:val="o"/>
      <w:lvlJc w:val="left"/>
      <w:pPr>
        <w:ind w:left="3600" w:hanging="360"/>
      </w:pPr>
      <w:rPr>
        <w:rFonts w:ascii="Courier New" w:hAnsi="Courier New" w:hint="default"/>
      </w:rPr>
    </w:lvl>
    <w:lvl w:ilvl="5" w:tplc="AFAAB1C0">
      <w:start w:val="1"/>
      <w:numFmt w:val="bullet"/>
      <w:lvlText w:val=""/>
      <w:lvlJc w:val="left"/>
      <w:pPr>
        <w:ind w:left="4320" w:hanging="360"/>
      </w:pPr>
      <w:rPr>
        <w:rFonts w:ascii="Wingdings" w:hAnsi="Wingdings" w:hint="default"/>
      </w:rPr>
    </w:lvl>
    <w:lvl w:ilvl="6" w:tplc="A89CDC9E">
      <w:start w:val="1"/>
      <w:numFmt w:val="bullet"/>
      <w:lvlText w:val=""/>
      <w:lvlJc w:val="left"/>
      <w:pPr>
        <w:ind w:left="5040" w:hanging="360"/>
      </w:pPr>
      <w:rPr>
        <w:rFonts w:ascii="Symbol" w:hAnsi="Symbol" w:hint="default"/>
      </w:rPr>
    </w:lvl>
    <w:lvl w:ilvl="7" w:tplc="1826E300">
      <w:start w:val="1"/>
      <w:numFmt w:val="bullet"/>
      <w:lvlText w:val="o"/>
      <w:lvlJc w:val="left"/>
      <w:pPr>
        <w:ind w:left="5760" w:hanging="360"/>
      </w:pPr>
      <w:rPr>
        <w:rFonts w:ascii="Courier New" w:hAnsi="Courier New" w:hint="default"/>
      </w:rPr>
    </w:lvl>
    <w:lvl w:ilvl="8" w:tplc="FF700E2C">
      <w:start w:val="1"/>
      <w:numFmt w:val="bullet"/>
      <w:lvlText w:val=""/>
      <w:lvlJc w:val="left"/>
      <w:pPr>
        <w:ind w:left="6480" w:hanging="360"/>
      </w:pPr>
      <w:rPr>
        <w:rFonts w:ascii="Wingdings" w:hAnsi="Wingdings" w:hint="default"/>
      </w:rPr>
    </w:lvl>
  </w:abstractNum>
  <w:abstractNum w:abstractNumId="9" w15:restartNumberingAfterBreak="0">
    <w:nsid w:val="76626B2F"/>
    <w:multiLevelType w:val="hybridMultilevel"/>
    <w:tmpl w:val="80B296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861FEB0"/>
    <w:multiLevelType w:val="hybridMultilevel"/>
    <w:tmpl w:val="409617D2"/>
    <w:lvl w:ilvl="0" w:tplc="56C88B66">
      <w:start w:val="1"/>
      <w:numFmt w:val="bullet"/>
      <w:lvlText w:val=""/>
      <w:lvlJc w:val="left"/>
      <w:pPr>
        <w:ind w:left="720" w:hanging="360"/>
      </w:pPr>
      <w:rPr>
        <w:rFonts w:ascii="Symbol" w:hAnsi="Symbol" w:hint="default"/>
      </w:rPr>
    </w:lvl>
    <w:lvl w:ilvl="1" w:tplc="2B56F154">
      <w:start w:val="1"/>
      <w:numFmt w:val="bullet"/>
      <w:lvlText w:val="o"/>
      <w:lvlJc w:val="left"/>
      <w:pPr>
        <w:ind w:left="1440" w:hanging="360"/>
      </w:pPr>
      <w:rPr>
        <w:rFonts w:ascii="&quot;Courier New&quot;" w:hAnsi="&quot;Courier New&quot;" w:hint="default"/>
      </w:rPr>
    </w:lvl>
    <w:lvl w:ilvl="2" w:tplc="A84009D6">
      <w:start w:val="1"/>
      <w:numFmt w:val="bullet"/>
      <w:lvlText w:val=""/>
      <w:lvlJc w:val="left"/>
      <w:pPr>
        <w:ind w:left="2160" w:hanging="360"/>
      </w:pPr>
      <w:rPr>
        <w:rFonts w:ascii="Wingdings" w:hAnsi="Wingdings" w:hint="default"/>
      </w:rPr>
    </w:lvl>
    <w:lvl w:ilvl="3" w:tplc="9972345A">
      <w:start w:val="1"/>
      <w:numFmt w:val="bullet"/>
      <w:lvlText w:val=""/>
      <w:lvlJc w:val="left"/>
      <w:pPr>
        <w:ind w:left="2880" w:hanging="360"/>
      </w:pPr>
      <w:rPr>
        <w:rFonts w:ascii="Symbol" w:hAnsi="Symbol" w:hint="default"/>
      </w:rPr>
    </w:lvl>
    <w:lvl w:ilvl="4" w:tplc="AF7483A6">
      <w:start w:val="1"/>
      <w:numFmt w:val="bullet"/>
      <w:lvlText w:val="o"/>
      <w:lvlJc w:val="left"/>
      <w:pPr>
        <w:ind w:left="3600" w:hanging="360"/>
      </w:pPr>
      <w:rPr>
        <w:rFonts w:ascii="Courier New" w:hAnsi="Courier New" w:hint="default"/>
      </w:rPr>
    </w:lvl>
    <w:lvl w:ilvl="5" w:tplc="E78A3DDC">
      <w:start w:val="1"/>
      <w:numFmt w:val="bullet"/>
      <w:lvlText w:val=""/>
      <w:lvlJc w:val="left"/>
      <w:pPr>
        <w:ind w:left="4320" w:hanging="360"/>
      </w:pPr>
      <w:rPr>
        <w:rFonts w:ascii="Wingdings" w:hAnsi="Wingdings" w:hint="default"/>
      </w:rPr>
    </w:lvl>
    <w:lvl w:ilvl="6" w:tplc="ACCC84A4">
      <w:start w:val="1"/>
      <w:numFmt w:val="bullet"/>
      <w:lvlText w:val=""/>
      <w:lvlJc w:val="left"/>
      <w:pPr>
        <w:ind w:left="5040" w:hanging="360"/>
      </w:pPr>
      <w:rPr>
        <w:rFonts w:ascii="Symbol" w:hAnsi="Symbol" w:hint="default"/>
      </w:rPr>
    </w:lvl>
    <w:lvl w:ilvl="7" w:tplc="1A92B84E">
      <w:start w:val="1"/>
      <w:numFmt w:val="bullet"/>
      <w:lvlText w:val="o"/>
      <w:lvlJc w:val="left"/>
      <w:pPr>
        <w:ind w:left="5760" w:hanging="360"/>
      </w:pPr>
      <w:rPr>
        <w:rFonts w:ascii="Courier New" w:hAnsi="Courier New" w:hint="default"/>
      </w:rPr>
    </w:lvl>
    <w:lvl w:ilvl="8" w:tplc="08AAA9D6">
      <w:start w:val="1"/>
      <w:numFmt w:val="bullet"/>
      <w:lvlText w:val=""/>
      <w:lvlJc w:val="left"/>
      <w:pPr>
        <w:ind w:left="6480" w:hanging="360"/>
      </w:pPr>
      <w:rPr>
        <w:rFonts w:ascii="Wingdings" w:hAnsi="Wingdings" w:hint="default"/>
      </w:rPr>
    </w:lvl>
  </w:abstractNum>
  <w:num w:numId="1" w16cid:durableId="533932589">
    <w:abstractNumId w:val="3"/>
  </w:num>
  <w:num w:numId="2" w16cid:durableId="2115128901">
    <w:abstractNumId w:val="7"/>
  </w:num>
  <w:num w:numId="3" w16cid:durableId="1743719546">
    <w:abstractNumId w:val="10"/>
  </w:num>
  <w:num w:numId="4" w16cid:durableId="419713312">
    <w:abstractNumId w:val="4"/>
  </w:num>
  <w:num w:numId="5" w16cid:durableId="653336066">
    <w:abstractNumId w:val="0"/>
  </w:num>
  <w:num w:numId="6" w16cid:durableId="411314190">
    <w:abstractNumId w:val="8"/>
  </w:num>
  <w:num w:numId="7" w16cid:durableId="2092114037">
    <w:abstractNumId w:val="5"/>
  </w:num>
  <w:num w:numId="8" w16cid:durableId="217329638">
    <w:abstractNumId w:val="2"/>
  </w:num>
  <w:num w:numId="9" w16cid:durableId="56511027">
    <w:abstractNumId w:val="1"/>
  </w:num>
  <w:num w:numId="10" w16cid:durableId="919293426">
    <w:abstractNumId w:val="9"/>
  </w:num>
  <w:num w:numId="11" w16cid:durableId="297299840">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zQzMrM0MzY3NDVU0lEKTi0uzszPAykwqwUAvufh9SwAAAA="/>
  </w:docVars>
  <w:rsids>
    <w:rsidRoot w:val="00196FE7"/>
    <w:rsid w:val="00000C60"/>
    <w:rsid w:val="000014E9"/>
    <w:rsid w:val="00004EA5"/>
    <w:rsid w:val="000110C6"/>
    <w:rsid w:val="000111EE"/>
    <w:rsid w:val="000113F6"/>
    <w:rsid w:val="0001282C"/>
    <w:rsid w:val="000130EB"/>
    <w:rsid w:val="00015AD7"/>
    <w:rsid w:val="000174DF"/>
    <w:rsid w:val="000214C9"/>
    <w:rsid w:val="000218EA"/>
    <w:rsid w:val="00021E9C"/>
    <w:rsid w:val="00024797"/>
    <w:rsid w:val="00024D35"/>
    <w:rsid w:val="00025C10"/>
    <w:rsid w:val="000268FB"/>
    <w:rsid w:val="0003293C"/>
    <w:rsid w:val="000334F7"/>
    <w:rsid w:val="00034E3C"/>
    <w:rsid w:val="000369D4"/>
    <w:rsid w:val="00036F5A"/>
    <w:rsid w:val="0004050F"/>
    <w:rsid w:val="00041ACF"/>
    <w:rsid w:val="00041AF9"/>
    <w:rsid w:val="00041E93"/>
    <w:rsid w:val="000427AE"/>
    <w:rsid w:val="000432B3"/>
    <w:rsid w:val="000475A9"/>
    <w:rsid w:val="00050874"/>
    <w:rsid w:val="00050BC2"/>
    <w:rsid w:val="0005333C"/>
    <w:rsid w:val="00053379"/>
    <w:rsid w:val="00053579"/>
    <w:rsid w:val="00054082"/>
    <w:rsid w:val="000551B0"/>
    <w:rsid w:val="00055F31"/>
    <w:rsid w:val="00056E93"/>
    <w:rsid w:val="0006121D"/>
    <w:rsid w:val="00061922"/>
    <w:rsid w:val="00064BE2"/>
    <w:rsid w:val="00067B5D"/>
    <w:rsid w:val="00070C37"/>
    <w:rsid w:val="00074926"/>
    <w:rsid w:val="00075AFF"/>
    <w:rsid w:val="000772AD"/>
    <w:rsid w:val="00083776"/>
    <w:rsid w:val="000954F3"/>
    <w:rsid w:val="00095ABB"/>
    <w:rsid w:val="00096846"/>
    <w:rsid w:val="000A0817"/>
    <w:rsid w:val="000A2CF2"/>
    <w:rsid w:val="000A7FAD"/>
    <w:rsid w:val="000B2339"/>
    <w:rsid w:val="000B3960"/>
    <w:rsid w:val="000B74C1"/>
    <w:rsid w:val="000C15A7"/>
    <w:rsid w:val="000C191B"/>
    <w:rsid w:val="000C1C8D"/>
    <w:rsid w:val="000C3AB2"/>
    <w:rsid w:val="000C3DC0"/>
    <w:rsid w:val="000C4C56"/>
    <w:rsid w:val="000C5430"/>
    <w:rsid w:val="000C63D0"/>
    <w:rsid w:val="000C671B"/>
    <w:rsid w:val="000D11FB"/>
    <w:rsid w:val="000D4C7C"/>
    <w:rsid w:val="000D6042"/>
    <w:rsid w:val="000D6482"/>
    <w:rsid w:val="000E1145"/>
    <w:rsid w:val="000E1F65"/>
    <w:rsid w:val="000E2F78"/>
    <w:rsid w:val="000E40EE"/>
    <w:rsid w:val="000E5354"/>
    <w:rsid w:val="000E5E38"/>
    <w:rsid w:val="000E6E28"/>
    <w:rsid w:val="000F2247"/>
    <w:rsid w:val="000F49E0"/>
    <w:rsid w:val="000F64D4"/>
    <w:rsid w:val="000F6A2B"/>
    <w:rsid w:val="000F6BFF"/>
    <w:rsid w:val="000F7399"/>
    <w:rsid w:val="000F7ED7"/>
    <w:rsid w:val="00100A23"/>
    <w:rsid w:val="00102C16"/>
    <w:rsid w:val="00105E87"/>
    <w:rsid w:val="00106965"/>
    <w:rsid w:val="00106B91"/>
    <w:rsid w:val="0010737F"/>
    <w:rsid w:val="00107616"/>
    <w:rsid w:val="00107C16"/>
    <w:rsid w:val="00113152"/>
    <w:rsid w:val="00114735"/>
    <w:rsid w:val="00114EEF"/>
    <w:rsid w:val="00116640"/>
    <w:rsid w:val="00120903"/>
    <w:rsid w:val="0012261A"/>
    <w:rsid w:val="00126226"/>
    <w:rsid w:val="001313D2"/>
    <w:rsid w:val="001317CE"/>
    <w:rsid w:val="00131BDB"/>
    <w:rsid w:val="001326F6"/>
    <w:rsid w:val="00132E00"/>
    <w:rsid w:val="00136039"/>
    <w:rsid w:val="00136D1E"/>
    <w:rsid w:val="00137537"/>
    <w:rsid w:val="0014042C"/>
    <w:rsid w:val="001420C1"/>
    <w:rsid w:val="001439EC"/>
    <w:rsid w:val="0014570E"/>
    <w:rsid w:val="00145C41"/>
    <w:rsid w:val="00150615"/>
    <w:rsid w:val="001520FF"/>
    <w:rsid w:val="00155123"/>
    <w:rsid w:val="001551A5"/>
    <w:rsid w:val="001616FF"/>
    <w:rsid w:val="00165C90"/>
    <w:rsid w:val="00165E91"/>
    <w:rsid w:val="0016688C"/>
    <w:rsid w:val="00166D3E"/>
    <w:rsid w:val="001679DF"/>
    <w:rsid w:val="00171079"/>
    <w:rsid w:val="0017157A"/>
    <w:rsid w:val="00171676"/>
    <w:rsid w:val="00171B53"/>
    <w:rsid w:val="00173CA6"/>
    <w:rsid w:val="00174F5C"/>
    <w:rsid w:val="0018424D"/>
    <w:rsid w:val="00184391"/>
    <w:rsid w:val="00184A2E"/>
    <w:rsid w:val="0018689B"/>
    <w:rsid w:val="00187B2D"/>
    <w:rsid w:val="00192354"/>
    <w:rsid w:val="001937FC"/>
    <w:rsid w:val="00194600"/>
    <w:rsid w:val="0019468E"/>
    <w:rsid w:val="00195BC4"/>
    <w:rsid w:val="001962E2"/>
    <w:rsid w:val="001963BB"/>
    <w:rsid w:val="001969FA"/>
    <w:rsid w:val="00196FE7"/>
    <w:rsid w:val="001A1128"/>
    <w:rsid w:val="001A134E"/>
    <w:rsid w:val="001A2766"/>
    <w:rsid w:val="001A339B"/>
    <w:rsid w:val="001A57CA"/>
    <w:rsid w:val="001A6082"/>
    <w:rsid w:val="001A7610"/>
    <w:rsid w:val="001B200F"/>
    <w:rsid w:val="001B20D3"/>
    <w:rsid w:val="001B2900"/>
    <w:rsid w:val="001B2D44"/>
    <w:rsid w:val="001B62B7"/>
    <w:rsid w:val="001C6528"/>
    <w:rsid w:val="001D1944"/>
    <w:rsid w:val="001D1EA2"/>
    <w:rsid w:val="001D232C"/>
    <w:rsid w:val="001E276D"/>
    <w:rsid w:val="001E3647"/>
    <w:rsid w:val="001E48F8"/>
    <w:rsid w:val="001E49B3"/>
    <w:rsid w:val="001E6301"/>
    <w:rsid w:val="001E67CD"/>
    <w:rsid w:val="001E722F"/>
    <w:rsid w:val="001E79E1"/>
    <w:rsid w:val="001F1234"/>
    <w:rsid w:val="001F1713"/>
    <w:rsid w:val="001F1E82"/>
    <w:rsid w:val="001F33E7"/>
    <w:rsid w:val="00200DA2"/>
    <w:rsid w:val="00204E60"/>
    <w:rsid w:val="002057E5"/>
    <w:rsid w:val="00206FBF"/>
    <w:rsid w:val="00207413"/>
    <w:rsid w:val="00215479"/>
    <w:rsid w:val="002171E0"/>
    <w:rsid w:val="00217F89"/>
    <w:rsid w:val="002200E5"/>
    <w:rsid w:val="00221211"/>
    <w:rsid w:val="00221C32"/>
    <w:rsid w:val="0022267C"/>
    <w:rsid w:val="00223813"/>
    <w:rsid w:val="002243A3"/>
    <w:rsid w:val="0022546D"/>
    <w:rsid w:val="0022588B"/>
    <w:rsid w:val="0022703F"/>
    <w:rsid w:val="002306C7"/>
    <w:rsid w:val="002317FD"/>
    <w:rsid w:val="00232B54"/>
    <w:rsid w:val="00232FD9"/>
    <w:rsid w:val="00233AE3"/>
    <w:rsid w:val="00234FA5"/>
    <w:rsid w:val="0023647F"/>
    <w:rsid w:val="00237D07"/>
    <w:rsid w:val="00242A3C"/>
    <w:rsid w:val="002431B1"/>
    <w:rsid w:val="00245C9A"/>
    <w:rsid w:val="0024689A"/>
    <w:rsid w:val="00250B55"/>
    <w:rsid w:val="00251927"/>
    <w:rsid w:val="002526D4"/>
    <w:rsid w:val="00252D08"/>
    <w:rsid w:val="0025345D"/>
    <w:rsid w:val="00254C25"/>
    <w:rsid w:val="00254E11"/>
    <w:rsid w:val="00257A49"/>
    <w:rsid w:val="00257A4C"/>
    <w:rsid w:val="00261753"/>
    <w:rsid w:val="002657E0"/>
    <w:rsid w:val="00270C35"/>
    <w:rsid w:val="00271583"/>
    <w:rsid w:val="0027173A"/>
    <w:rsid w:val="002723AC"/>
    <w:rsid w:val="002774BC"/>
    <w:rsid w:val="00280DAB"/>
    <w:rsid w:val="00283095"/>
    <w:rsid w:val="00284FF2"/>
    <w:rsid w:val="002858EF"/>
    <w:rsid w:val="00285C48"/>
    <w:rsid w:val="00286249"/>
    <w:rsid w:val="00287436"/>
    <w:rsid w:val="00287ACA"/>
    <w:rsid w:val="00291877"/>
    <w:rsid w:val="00291FD3"/>
    <w:rsid w:val="002937BB"/>
    <w:rsid w:val="00293D6D"/>
    <w:rsid w:val="0029631B"/>
    <w:rsid w:val="00296AA8"/>
    <w:rsid w:val="00296EEC"/>
    <w:rsid w:val="002A21A3"/>
    <w:rsid w:val="002A24D6"/>
    <w:rsid w:val="002A52E5"/>
    <w:rsid w:val="002A6B2E"/>
    <w:rsid w:val="002A6D42"/>
    <w:rsid w:val="002B2085"/>
    <w:rsid w:val="002B4008"/>
    <w:rsid w:val="002C0F26"/>
    <w:rsid w:val="002C1242"/>
    <w:rsid w:val="002C15BC"/>
    <w:rsid w:val="002C29CD"/>
    <w:rsid w:val="002C37EB"/>
    <w:rsid w:val="002C45DE"/>
    <w:rsid w:val="002D1950"/>
    <w:rsid w:val="002D1999"/>
    <w:rsid w:val="002D271C"/>
    <w:rsid w:val="002D455A"/>
    <w:rsid w:val="002D7218"/>
    <w:rsid w:val="002D762B"/>
    <w:rsid w:val="002E1F89"/>
    <w:rsid w:val="002E2ED5"/>
    <w:rsid w:val="002E402A"/>
    <w:rsid w:val="002E664E"/>
    <w:rsid w:val="002F05F5"/>
    <w:rsid w:val="00302240"/>
    <w:rsid w:val="00304C8C"/>
    <w:rsid w:val="0030580C"/>
    <w:rsid w:val="0030598E"/>
    <w:rsid w:val="00310498"/>
    <w:rsid w:val="0031142F"/>
    <w:rsid w:val="0031703C"/>
    <w:rsid w:val="00321F9C"/>
    <w:rsid w:val="00322ED4"/>
    <w:rsid w:val="00323C39"/>
    <w:rsid w:val="00325B1E"/>
    <w:rsid w:val="00331C93"/>
    <w:rsid w:val="00331F30"/>
    <w:rsid w:val="00333CD2"/>
    <w:rsid w:val="00336A77"/>
    <w:rsid w:val="00342625"/>
    <w:rsid w:val="00343938"/>
    <w:rsid w:val="00345B6F"/>
    <w:rsid w:val="003472B0"/>
    <w:rsid w:val="003476CE"/>
    <w:rsid w:val="00347CBA"/>
    <w:rsid w:val="003514E3"/>
    <w:rsid w:val="003515F5"/>
    <w:rsid w:val="003535CF"/>
    <w:rsid w:val="0035483B"/>
    <w:rsid w:val="00354B69"/>
    <w:rsid w:val="00357673"/>
    <w:rsid w:val="003616E6"/>
    <w:rsid w:val="00367BFB"/>
    <w:rsid w:val="00367CDE"/>
    <w:rsid w:val="00373994"/>
    <w:rsid w:val="00374C21"/>
    <w:rsid w:val="00377BE8"/>
    <w:rsid w:val="003821B7"/>
    <w:rsid w:val="00384860"/>
    <w:rsid w:val="00385813"/>
    <w:rsid w:val="00385B70"/>
    <w:rsid w:val="003902C8"/>
    <w:rsid w:val="00390B9B"/>
    <w:rsid w:val="00391F1A"/>
    <w:rsid w:val="003A207C"/>
    <w:rsid w:val="003A2252"/>
    <w:rsid w:val="003A4BD7"/>
    <w:rsid w:val="003A5DD7"/>
    <w:rsid w:val="003A6463"/>
    <w:rsid w:val="003A67BA"/>
    <w:rsid w:val="003B6251"/>
    <w:rsid w:val="003B65DC"/>
    <w:rsid w:val="003C032D"/>
    <w:rsid w:val="003C6189"/>
    <w:rsid w:val="003C7594"/>
    <w:rsid w:val="003D0B77"/>
    <w:rsid w:val="003D0F48"/>
    <w:rsid w:val="003D10B0"/>
    <w:rsid w:val="003D7F40"/>
    <w:rsid w:val="003E1920"/>
    <w:rsid w:val="003E282E"/>
    <w:rsid w:val="003E398B"/>
    <w:rsid w:val="003E5EC9"/>
    <w:rsid w:val="003E6608"/>
    <w:rsid w:val="003EE13E"/>
    <w:rsid w:val="003F00C6"/>
    <w:rsid w:val="003F0EB4"/>
    <w:rsid w:val="003F28C1"/>
    <w:rsid w:val="003F3989"/>
    <w:rsid w:val="003F47AB"/>
    <w:rsid w:val="003F672E"/>
    <w:rsid w:val="004000EF"/>
    <w:rsid w:val="0040500D"/>
    <w:rsid w:val="00406079"/>
    <w:rsid w:val="00407989"/>
    <w:rsid w:val="00407A9C"/>
    <w:rsid w:val="00410BB2"/>
    <w:rsid w:val="00412455"/>
    <w:rsid w:val="004144EA"/>
    <w:rsid w:val="00415B52"/>
    <w:rsid w:val="0042176F"/>
    <w:rsid w:val="0042441F"/>
    <w:rsid w:val="00430ABB"/>
    <w:rsid w:val="00434C55"/>
    <w:rsid w:val="00434F7F"/>
    <w:rsid w:val="0044100A"/>
    <w:rsid w:val="00442987"/>
    <w:rsid w:val="00445276"/>
    <w:rsid w:val="00446637"/>
    <w:rsid w:val="004467A0"/>
    <w:rsid w:val="00446C47"/>
    <w:rsid w:val="004473A9"/>
    <w:rsid w:val="00450D67"/>
    <w:rsid w:val="00451F19"/>
    <w:rsid w:val="00452C87"/>
    <w:rsid w:val="00456349"/>
    <w:rsid w:val="00463EB8"/>
    <w:rsid w:val="00464FEA"/>
    <w:rsid w:val="00467946"/>
    <w:rsid w:val="00471487"/>
    <w:rsid w:val="00471B7B"/>
    <w:rsid w:val="00474BCD"/>
    <w:rsid w:val="00480D0F"/>
    <w:rsid w:val="00481655"/>
    <w:rsid w:val="00481889"/>
    <w:rsid w:val="0048317A"/>
    <w:rsid w:val="00483D30"/>
    <w:rsid w:val="0049211A"/>
    <w:rsid w:val="00493C29"/>
    <w:rsid w:val="004948B4"/>
    <w:rsid w:val="00494D3F"/>
    <w:rsid w:val="004A0159"/>
    <w:rsid w:val="004A2585"/>
    <w:rsid w:val="004A3A77"/>
    <w:rsid w:val="004A46E5"/>
    <w:rsid w:val="004A47AF"/>
    <w:rsid w:val="004A4F99"/>
    <w:rsid w:val="004A6352"/>
    <w:rsid w:val="004A7308"/>
    <w:rsid w:val="004B01FA"/>
    <w:rsid w:val="004B2B87"/>
    <w:rsid w:val="004B5152"/>
    <w:rsid w:val="004B51C8"/>
    <w:rsid w:val="004B785B"/>
    <w:rsid w:val="004C0E11"/>
    <w:rsid w:val="004C104E"/>
    <w:rsid w:val="004C14E2"/>
    <w:rsid w:val="004C1823"/>
    <w:rsid w:val="004C308A"/>
    <w:rsid w:val="004C3603"/>
    <w:rsid w:val="004C3999"/>
    <w:rsid w:val="004C5943"/>
    <w:rsid w:val="004C6082"/>
    <w:rsid w:val="004D1009"/>
    <w:rsid w:val="004D12E5"/>
    <w:rsid w:val="004D1550"/>
    <w:rsid w:val="004D37B7"/>
    <w:rsid w:val="004D3FAA"/>
    <w:rsid w:val="004D4B84"/>
    <w:rsid w:val="004D7347"/>
    <w:rsid w:val="004E1FED"/>
    <w:rsid w:val="004E2FFE"/>
    <w:rsid w:val="004E42FA"/>
    <w:rsid w:val="004E7E50"/>
    <w:rsid w:val="004F17D1"/>
    <w:rsid w:val="004F25C4"/>
    <w:rsid w:val="004F2FEB"/>
    <w:rsid w:val="004F3CF7"/>
    <w:rsid w:val="004F4BC5"/>
    <w:rsid w:val="005003D1"/>
    <w:rsid w:val="005007DB"/>
    <w:rsid w:val="005017F2"/>
    <w:rsid w:val="00503280"/>
    <w:rsid w:val="00503A0B"/>
    <w:rsid w:val="005115A2"/>
    <w:rsid w:val="00513332"/>
    <w:rsid w:val="00513C3B"/>
    <w:rsid w:val="00517492"/>
    <w:rsid w:val="00523F5A"/>
    <w:rsid w:val="00524592"/>
    <w:rsid w:val="00524642"/>
    <w:rsid w:val="00530F7E"/>
    <w:rsid w:val="0053112D"/>
    <w:rsid w:val="00531237"/>
    <w:rsid w:val="00533C3B"/>
    <w:rsid w:val="005342F3"/>
    <w:rsid w:val="00535265"/>
    <w:rsid w:val="005370BE"/>
    <w:rsid w:val="00537B1A"/>
    <w:rsid w:val="00544F73"/>
    <w:rsid w:val="0054741F"/>
    <w:rsid w:val="00550978"/>
    <w:rsid w:val="00553AD1"/>
    <w:rsid w:val="00554C5F"/>
    <w:rsid w:val="00555644"/>
    <w:rsid w:val="00556B90"/>
    <w:rsid w:val="0056088B"/>
    <w:rsid w:val="00561555"/>
    <w:rsid w:val="00562C71"/>
    <w:rsid w:val="00562CDA"/>
    <w:rsid w:val="0056300E"/>
    <w:rsid w:val="0056391D"/>
    <w:rsid w:val="00566923"/>
    <w:rsid w:val="00574581"/>
    <w:rsid w:val="00574DF2"/>
    <w:rsid w:val="0057578B"/>
    <w:rsid w:val="005760DA"/>
    <w:rsid w:val="00576A3C"/>
    <w:rsid w:val="00583F9C"/>
    <w:rsid w:val="00584C19"/>
    <w:rsid w:val="00584D5D"/>
    <w:rsid w:val="0058767D"/>
    <w:rsid w:val="00590448"/>
    <w:rsid w:val="00593301"/>
    <w:rsid w:val="005938F3"/>
    <w:rsid w:val="00597BBF"/>
    <w:rsid w:val="005A17AB"/>
    <w:rsid w:val="005A1EBF"/>
    <w:rsid w:val="005A357B"/>
    <w:rsid w:val="005A650B"/>
    <w:rsid w:val="005A6F22"/>
    <w:rsid w:val="005B0052"/>
    <w:rsid w:val="005B04F4"/>
    <w:rsid w:val="005B194B"/>
    <w:rsid w:val="005B2965"/>
    <w:rsid w:val="005B4B54"/>
    <w:rsid w:val="005C210D"/>
    <w:rsid w:val="005C25C8"/>
    <w:rsid w:val="005C2CB3"/>
    <w:rsid w:val="005C7EAE"/>
    <w:rsid w:val="005D2C61"/>
    <w:rsid w:val="005D4E0E"/>
    <w:rsid w:val="005D6B3B"/>
    <w:rsid w:val="005E04B9"/>
    <w:rsid w:val="005E4162"/>
    <w:rsid w:val="005E4C6D"/>
    <w:rsid w:val="005E5BEF"/>
    <w:rsid w:val="005F18D5"/>
    <w:rsid w:val="005F2D37"/>
    <w:rsid w:val="005F535D"/>
    <w:rsid w:val="005F5B9B"/>
    <w:rsid w:val="005F5FEF"/>
    <w:rsid w:val="005F61E4"/>
    <w:rsid w:val="005F7F85"/>
    <w:rsid w:val="0060016C"/>
    <w:rsid w:val="0060075C"/>
    <w:rsid w:val="006035ED"/>
    <w:rsid w:val="00603A94"/>
    <w:rsid w:val="00605206"/>
    <w:rsid w:val="006057F4"/>
    <w:rsid w:val="00607B37"/>
    <w:rsid w:val="00607E5B"/>
    <w:rsid w:val="00610F48"/>
    <w:rsid w:val="0061285A"/>
    <w:rsid w:val="00614384"/>
    <w:rsid w:val="00614F1C"/>
    <w:rsid w:val="00615658"/>
    <w:rsid w:val="0061671B"/>
    <w:rsid w:val="006178AC"/>
    <w:rsid w:val="006207CD"/>
    <w:rsid w:val="00620B7D"/>
    <w:rsid w:val="00621AFA"/>
    <w:rsid w:val="006222D4"/>
    <w:rsid w:val="0062376A"/>
    <w:rsid w:val="00623B62"/>
    <w:rsid w:val="00623C37"/>
    <w:rsid w:val="0062436E"/>
    <w:rsid w:val="00626CBF"/>
    <w:rsid w:val="006303D4"/>
    <w:rsid w:val="006326AA"/>
    <w:rsid w:val="00633689"/>
    <w:rsid w:val="006358E8"/>
    <w:rsid w:val="006373E7"/>
    <w:rsid w:val="006410C6"/>
    <w:rsid w:val="00641222"/>
    <w:rsid w:val="0064374E"/>
    <w:rsid w:val="00646947"/>
    <w:rsid w:val="00646CF8"/>
    <w:rsid w:val="0065427E"/>
    <w:rsid w:val="00654EB4"/>
    <w:rsid w:val="00655E9E"/>
    <w:rsid w:val="006560DB"/>
    <w:rsid w:val="006626EF"/>
    <w:rsid w:val="0066335B"/>
    <w:rsid w:val="006642E6"/>
    <w:rsid w:val="00666206"/>
    <w:rsid w:val="006704C6"/>
    <w:rsid w:val="00671A2E"/>
    <w:rsid w:val="00671F95"/>
    <w:rsid w:val="0067213F"/>
    <w:rsid w:val="00673A11"/>
    <w:rsid w:val="0067421C"/>
    <w:rsid w:val="00675C53"/>
    <w:rsid w:val="0068218B"/>
    <w:rsid w:val="0068315C"/>
    <w:rsid w:val="00683D1E"/>
    <w:rsid w:val="0068752E"/>
    <w:rsid w:val="0068CC64"/>
    <w:rsid w:val="0068FA21"/>
    <w:rsid w:val="00690937"/>
    <w:rsid w:val="00696065"/>
    <w:rsid w:val="00696320"/>
    <w:rsid w:val="0069691A"/>
    <w:rsid w:val="006972F8"/>
    <w:rsid w:val="006A18C0"/>
    <w:rsid w:val="006A1EC1"/>
    <w:rsid w:val="006A30A5"/>
    <w:rsid w:val="006A47A0"/>
    <w:rsid w:val="006A6B31"/>
    <w:rsid w:val="006A741A"/>
    <w:rsid w:val="006B0ABF"/>
    <w:rsid w:val="006B0C2C"/>
    <w:rsid w:val="006B1150"/>
    <w:rsid w:val="006B3566"/>
    <w:rsid w:val="006B62DA"/>
    <w:rsid w:val="006C0086"/>
    <w:rsid w:val="006C1466"/>
    <w:rsid w:val="006C5710"/>
    <w:rsid w:val="006C7107"/>
    <w:rsid w:val="006D5595"/>
    <w:rsid w:val="006D6FDA"/>
    <w:rsid w:val="006D7B33"/>
    <w:rsid w:val="006E0EFA"/>
    <w:rsid w:val="006E34BD"/>
    <w:rsid w:val="006E3B11"/>
    <w:rsid w:val="006E41F7"/>
    <w:rsid w:val="006E4A16"/>
    <w:rsid w:val="006E5014"/>
    <w:rsid w:val="006E6A5E"/>
    <w:rsid w:val="006E7C8F"/>
    <w:rsid w:val="006F099F"/>
    <w:rsid w:val="006F1B90"/>
    <w:rsid w:val="006F3C48"/>
    <w:rsid w:val="006F69BB"/>
    <w:rsid w:val="007003E7"/>
    <w:rsid w:val="00700469"/>
    <w:rsid w:val="00703FC4"/>
    <w:rsid w:val="007046C7"/>
    <w:rsid w:val="00705B0D"/>
    <w:rsid w:val="007121A4"/>
    <w:rsid w:val="007122A7"/>
    <w:rsid w:val="0071286F"/>
    <w:rsid w:val="007134F2"/>
    <w:rsid w:val="00715EB7"/>
    <w:rsid w:val="00721D29"/>
    <w:rsid w:val="00726D2E"/>
    <w:rsid w:val="007275BE"/>
    <w:rsid w:val="00730491"/>
    <w:rsid w:val="00730A9B"/>
    <w:rsid w:val="00733179"/>
    <w:rsid w:val="0073498C"/>
    <w:rsid w:val="00736175"/>
    <w:rsid w:val="007463CD"/>
    <w:rsid w:val="00746F39"/>
    <w:rsid w:val="00751DFE"/>
    <w:rsid w:val="0076354B"/>
    <w:rsid w:val="00763DF2"/>
    <w:rsid w:val="0077224A"/>
    <w:rsid w:val="00773142"/>
    <w:rsid w:val="00774497"/>
    <w:rsid w:val="007753C8"/>
    <w:rsid w:val="0077644B"/>
    <w:rsid w:val="00780756"/>
    <w:rsid w:val="00780AFC"/>
    <w:rsid w:val="00782D66"/>
    <w:rsid w:val="00783812"/>
    <w:rsid w:val="00783E73"/>
    <w:rsid w:val="00785F7C"/>
    <w:rsid w:val="00786C61"/>
    <w:rsid w:val="00787B0C"/>
    <w:rsid w:val="0079292F"/>
    <w:rsid w:val="0079317C"/>
    <w:rsid w:val="00793979"/>
    <w:rsid w:val="00793B98"/>
    <w:rsid w:val="00793DD1"/>
    <w:rsid w:val="00793F4D"/>
    <w:rsid w:val="00797335"/>
    <w:rsid w:val="007A02B8"/>
    <w:rsid w:val="007A108C"/>
    <w:rsid w:val="007A36DA"/>
    <w:rsid w:val="007A3895"/>
    <w:rsid w:val="007A46BC"/>
    <w:rsid w:val="007A560C"/>
    <w:rsid w:val="007A6C2B"/>
    <w:rsid w:val="007B1655"/>
    <w:rsid w:val="007B396F"/>
    <w:rsid w:val="007B3D51"/>
    <w:rsid w:val="007C056A"/>
    <w:rsid w:val="007C12C9"/>
    <w:rsid w:val="007C5324"/>
    <w:rsid w:val="007C6259"/>
    <w:rsid w:val="007D00AA"/>
    <w:rsid w:val="007D0EF8"/>
    <w:rsid w:val="007D55E1"/>
    <w:rsid w:val="007D5C50"/>
    <w:rsid w:val="007D753C"/>
    <w:rsid w:val="007D7CEA"/>
    <w:rsid w:val="007E0991"/>
    <w:rsid w:val="007E0B59"/>
    <w:rsid w:val="007E1475"/>
    <w:rsid w:val="007E39D5"/>
    <w:rsid w:val="007E538A"/>
    <w:rsid w:val="007E6D9E"/>
    <w:rsid w:val="007E7D72"/>
    <w:rsid w:val="007F47E3"/>
    <w:rsid w:val="007F5A25"/>
    <w:rsid w:val="00800ED3"/>
    <w:rsid w:val="0080388D"/>
    <w:rsid w:val="0080488E"/>
    <w:rsid w:val="0080555B"/>
    <w:rsid w:val="008058DB"/>
    <w:rsid w:val="0081045A"/>
    <w:rsid w:val="0081220F"/>
    <w:rsid w:val="00814A8A"/>
    <w:rsid w:val="00815C31"/>
    <w:rsid w:val="0081681D"/>
    <w:rsid w:val="008220B1"/>
    <w:rsid w:val="0082372D"/>
    <w:rsid w:val="00830C9C"/>
    <w:rsid w:val="00833AC2"/>
    <w:rsid w:val="00833BEC"/>
    <w:rsid w:val="00836C41"/>
    <w:rsid w:val="00837E7A"/>
    <w:rsid w:val="008409BE"/>
    <w:rsid w:val="00840CD6"/>
    <w:rsid w:val="0084112B"/>
    <w:rsid w:val="00841AEA"/>
    <w:rsid w:val="00842C0F"/>
    <w:rsid w:val="00842D26"/>
    <w:rsid w:val="00842E4A"/>
    <w:rsid w:val="00844C36"/>
    <w:rsid w:val="00844D5C"/>
    <w:rsid w:val="008455A9"/>
    <w:rsid w:val="00845E49"/>
    <w:rsid w:val="008505E6"/>
    <w:rsid w:val="008517D3"/>
    <w:rsid w:val="00854951"/>
    <w:rsid w:val="008550A8"/>
    <w:rsid w:val="00855C14"/>
    <w:rsid w:val="00860625"/>
    <w:rsid w:val="00860F9B"/>
    <w:rsid w:val="00861EC3"/>
    <w:rsid w:val="008648C2"/>
    <w:rsid w:val="00866E3C"/>
    <w:rsid w:val="00870BCE"/>
    <w:rsid w:val="0087368B"/>
    <w:rsid w:val="00875FDF"/>
    <w:rsid w:val="00877ADA"/>
    <w:rsid w:val="00881AEF"/>
    <w:rsid w:val="00883D76"/>
    <w:rsid w:val="0088417D"/>
    <w:rsid w:val="0088627F"/>
    <w:rsid w:val="00890A44"/>
    <w:rsid w:val="00890D39"/>
    <w:rsid w:val="00891771"/>
    <w:rsid w:val="00895D0F"/>
    <w:rsid w:val="0089654D"/>
    <w:rsid w:val="00897478"/>
    <w:rsid w:val="00897A7D"/>
    <w:rsid w:val="008A038B"/>
    <w:rsid w:val="008A2E2B"/>
    <w:rsid w:val="008A344F"/>
    <w:rsid w:val="008A3481"/>
    <w:rsid w:val="008A390F"/>
    <w:rsid w:val="008A446A"/>
    <w:rsid w:val="008B2B1F"/>
    <w:rsid w:val="008B30CB"/>
    <w:rsid w:val="008B3F15"/>
    <w:rsid w:val="008B441B"/>
    <w:rsid w:val="008B4422"/>
    <w:rsid w:val="008B551F"/>
    <w:rsid w:val="008B6FC4"/>
    <w:rsid w:val="008B71EC"/>
    <w:rsid w:val="008B7748"/>
    <w:rsid w:val="008C0D56"/>
    <w:rsid w:val="008C167C"/>
    <w:rsid w:val="008C2B06"/>
    <w:rsid w:val="008C4F8B"/>
    <w:rsid w:val="008C6CC8"/>
    <w:rsid w:val="008D06F7"/>
    <w:rsid w:val="008D1D29"/>
    <w:rsid w:val="008D24BD"/>
    <w:rsid w:val="008D35AB"/>
    <w:rsid w:val="008D662D"/>
    <w:rsid w:val="008E102F"/>
    <w:rsid w:val="008E128F"/>
    <w:rsid w:val="008E384A"/>
    <w:rsid w:val="008F1163"/>
    <w:rsid w:val="008F46B2"/>
    <w:rsid w:val="008F5E68"/>
    <w:rsid w:val="008F5ED8"/>
    <w:rsid w:val="008F7486"/>
    <w:rsid w:val="0090093C"/>
    <w:rsid w:val="0090171A"/>
    <w:rsid w:val="00903921"/>
    <w:rsid w:val="00903D9E"/>
    <w:rsid w:val="00905E3B"/>
    <w:rsid w:val="00910711"/>
    <w:rsid w:val="009110CC"/>
    <w:rsid w:val="00911C79"/>
    <w:rsid w:val="0091214A"/>
    <w:rsid w:val="00912710"/>
    <w:rsid w:val="00914C9E"/>
    <w:rsid w:val="00923127"/>
    <w:rsid w:val="009245A9"/>
    <w:rsid w:val="009255C4"/>
    <w:rsid w:val="00926C0E"/>
    <w:rsid w:val="0093081D"/>
    <w:rsid w:val="009314BC"/>
    <w:rsid w:val="0093786C"/>
    <w:rsid w:val="009403F1"/>
    <w:rsid w:val="00944FBB"/>
    <w:rsid w:val="009450C0"/>
    <w:rsid w:val="009477D2"/>
    <w:rsid w:val="00951697"/>
    <w:rsid w:val="0096445B"/>
    <w:rsid w:val="009678C7"/>
    <w:rsid w:val="009715F3"/>
    <w:rsid w:val="0097419B"/>
    <w:rsid w:val="009769AF"/>
    <w:rsid w:val="00976D7D"/>
    <w:rsid w:val="009775E6"/>
    <w:rsid w:val="0097E0F7"/>
    <w:rsid w:val="009837C1"/>
    <w:rsid w:val="009837E3"/>
    <w:rsid w:val="00987C44"/>
    <w:rsid w:val="00990B4D"/>
    <w:rsid w:val="00991C0F"/>
    <w:rsid w:val="009921FB"/>
    <w:rsid w:val="00992E6A"/>
    <w:rsid w:val="009951F0"/>
    <w:rsid w:val="00996562"/>
    <w:rsid w:val="009A55D7"/>
    <w:rsid w:val="009A6498"/>
    <w:rsid w:val="009A79E8"/>
    <w:rsid w:val="009B48E0"/>
    <w:rsid w:val="009B4CCC"/>
    <w:rsid w:val="009C1211"/>
    <w:rsid w:val="009C1EDC"/>
    <w:rsid w:val="009C29B2"/>
    <w:rsid w:val="009C432A"/>
    <w:rsid w:val="009C50DD"/>
    <w:rsid w:val="009D0020"/>
    <w:rsid w:val="009D0E05"/>
    <w:rsid w:val="009D0E59"/>
    <w:rsid w:val="009D4E4A"/>
    <w:rsid w:val="009D4E9B"/>
    <w:rsid w:val="009D5C20"/>
    <w:rsid w:val="009E0964"/>
    <w:rsid w:val="009E1D8B"/>
    <w:rsid w:val="009E1DB6"/>
    <w:rsid w:val="009E5DB1"/>
    <w:rsid w:val="009E6EFB"/>
    <w:rsid w:val="009E76DB"/>
    <w:rsid w:val="009F1E43"/>
    <w:rsid w:val="009F493C"/>
    <w:rsid w:val="009F4A47"/>
    <w:rsid w:val="009F5F1F"/>
    <w:rsid w:val="009F60F5"/>
    <w:rsid w:val="009F7E6C"/>
    <w:rsid w:val="00A00BBF"/>
    <w:rsid w:val="00A03C20"/>
    <w:rsid w:val="00A03D67"/>
    <w:rsid w:val="00A06A88"/>
    <w:rsid w:val="00A06E6D"/>
    <w:rsid w:val="00A10D90"/>
    <w:rsid w:val="00A1132E"/>
    <w:rsid w:val="00A115D4"/>
    <w:rsid w:val="00A11B44"/>
    <w:rsid w:val="00A12FB7"/>
    <w:rsid w:val="00A13C0C"/>
    <w:rsid w:val="00A141B1"/>
    <w:rsid w:val="00A14A8B"/>
    <w:rsid w:val="00A14E01"/>
    <w:rsid w:val="00A14E87"/>
    <w:rsid w:val="00A17614"/>
    <w:rsid w:val="00A20790"/>
    <w:rsid w:val="00A22D17"/>
    <w:rsid w:val="00A25F8A"/>
    <w:rsid w:val="00A26255"/>
    <w:rsid w:val="00A40CD6"/>
    <w:rsid w:val="00A41CB9"/>
    <w:rsid w:val="00A4571A"/>
    <w:rsid w:val="00A467C5"/>
    <w:rsid w:val="00A46D35"/>
    <w:rsid w:val="00A50985"/>
    <w:rsid w:val="00A50CCE"/>
    <w:rsid w:val="00A50EC9"/>
    <w:rsid w:val="00A520D6"/>
    <w:rsid w:val="00A52106"/>
    <w:rsid w:val="00A61087"/>
    <w:rsid w:val="00A61F11"/>
    <w:rsid w:val="00A61F31"/>
    <w:rsid w:val="00A62A65"/>
    <w:rsid w:val="00A62DA0"/>
    <w:rsid w:val="00A631AA"/>
    <w:rsid w:val="00A6351D"/>
    <w:rsid w:val="00A6376F"/>
    <w:rsid w:val="00A65185"/>
    <w:rsid w:val="00A70240"/>
    <w:rsid w:val="00A7447F"/>
    <w:rsid w:val="00A7520E"/>
    <w:rsid w:val="00A80B1B"/>
    <w:rsid w:val="00A86DA4"/>
    <w:rsid w:val="00A8735B"/>
    <w:rsid w:val="00A9183A"/>
    <w:rsid w:val="00A91FE9"/>
    <w:rsid w:val="00A9262E"/>
    <w:rsid w:val="00A9449F"/>
    <w:rsid w:val="00A9457A"/>
    <w:rsid w:val="00A975B4"/>
    <w:rsid w:val="00AA115D"/>
    <w:rsid w:val="00AA4AD9"/>
    <w:rsid w:val="00AA55DC"/>
    <w:rsid w:val="00AA5E03"/>
    <w:rsid w:val="00AA647A"/>
    <w:rsid w:val="00AB09B8"/>
    <w:rsid w:val="00AB274D"/>
    <w:rsid w:val="00AC06E6"/>
    <w:rsid w:val="00AC0F0B"/>
    <w:rsid w:val="00AC3056"/>
    <w:rsid w:val="00AC58CE"/>
    <w:rsid w:val="00AC6BE8"/>
    <w:rsid w:val="00AD2A7A"/>
    <w:rsid w:val="00AD2D82"/>
    <w:rsid w:val="00AD349A"/>
    <w:rsid w:val="00AE66C1"/>
    <w:rsid w:val="00AE6922"/>
    <w:rsid w:val="00AE6AB1"/>
    <w:rsid w:val="00AF02B4"/>
    <w:rsid w:val="00AF2877"/>
    <w:rsid w:val="00AF2E1E"/>
    <w:rsid w:val="00AF52DF"/>
    <w:rsid w:val="00B00531"/>
    <w:rsid w:val="00B00E26"/>
    <w:rsid w:val="00B0131D"/>
    <w:rsid w:val="00B013EB"/>
    <w:rsid w:val="00B0159F"/>
    <w:rsid w:val="00B0283F"/>
    <w:rsid w:val="00B030DB"/>
    <w:rsid w:val="00B03C05"/>
    <w:rsid w:val="00B05D87"/>
    <w:rsid w:val="00B0753D"/>
    <w:rsid w:val="00B12136"/>
    <w:rsid w:val="00B1286B"/>
    <w:rsid w:val="00B216AA"/>
    <w:rsid w:val="00B22BD2"/>
    <w:rsid w:val="00B230D8"/>
    <w:rsid w:val="00B2424F"/>
    <w:rsid w:val="00B24D79"/>
    <w:rsid w:val="00B24FB4"/>
    <w:rsid w:val="00B26189"/>
    <w:rsid w:val="00B26372"/>
    <w:rsid w:val="00B275F5"/>
    <w:rsid w:val="00B2764A"/>
    <w:rsid w:val="00B27B79"/>
    <w:rsid w:val="00B27C12"/>
    <w:rsid w:val="00B306FD"/>
    <w:rsid w:val="00B31232"/>
    <w:rsid w:val="00B319D8"/>
    <w:rsid w:val="00B31DB8"/>
    <w:rsid w:val="00B33355"/>
    <w:rsid w:val="00B424F8"/>
    <w:rsid w:val="00B434F4"/>
    <w:rsid w:val="00B4490C"/>
    <w:rsid w:val="00B465A1"/>
    <w:rsid w:val="00B472CF"/>
    <w:rsid w:val="00B47361"/>
    <w:rsid w:val="00B47743"/>
    <w:rsid w:val="00B5053E"/>
    <w:rsid w:val="00B50B4C"/>
    <w:rsid w:val="00B52AFA"/>
    <w:rsid w:val="00B53529"/>
    <w:rsid w:val="00B567DC"/>
    <w:rsid w:val="00B60B8C"/>
    <w:rsid w:val="00B61F42"/>
    <w:rsid w:val="00B62C5E"/>
    <w:rsid w:val="00B645AC"/>
    <w:rsid w:val="00B730D1"/>
    <w:rsid w:val="00B749F4"/>
    <w:rsid w:val="00B74C6C"/>
    <w:rsid w:val="00B7564D"/>
    <w:rsid w:val="00B75B22"/>
    <w:rsid w:val="00B76244"/>
    <w:rsid w:val="00B80693"/>
    <w:rsid w:val="00B80F1A"/>
    <w:rsid w:val="00B82703"/>
    <w:rsid w:val="00B83AC4"/>
    <w:rsid w:val="00B86356"/>
    <w:rsid w:val="00B86C67"/>
    <w:rsid w:val="00B91114"/>
    <w:rsid w:val="00B91A91"/>
    <w:rsid w:val="00B93392"/>
    <w:rsid w:val="00B93E9B"/>
    <w:rsid w:val="00B93F71"/>
    <w:rsid w:val="00BA1AF0"/>
    <w:rsid w:val="00BA5F72"/>
    <w:rsid w:val="00BB1A7F"/>
    <w:rsid w:val="00BB2E5A"/>
    <w:rsid w:val="00BB3F44"/>
    <w:rsid w:val="00BB577C"/>
    <w:rsid w:val="00BB6D9C"/>
    <w:rsid w:val="00BC099F"/>
    <w:rsid w:val="00BC0A41"/>
    <w:rsid w:val="00BC1D77"/>
    <w:rsid w:val="00BC4FAE"/>
    <w:rsid w:val="00BC6C39"/>
    <w:rsid w:val="00BD0E1E"/>
    <w:rsid w:val="00BD1715"/>
    <w:rsid w:val="00BD2BC2"/>
    <w:rsid w:val="00BE1219"/>
    <w:rsid w:val="00BE12B7"/>
    <w:rsid w:val="00BE150D"/>
    <w:rsid w:val="00BE3545"/>
    <w:rsid w:val="00BE45E6"/>
    <w:rsid w:val="00BE6023"/>
    <w:rsid w:val="00BE6059"/>
    <w:rsid w:val="00BF32C5"/>
    <w:rsid w:val="00BF466E"/>
    <w:rsid w:val="00BF521F"/>
    <w:rsid w:val="00BF6D14"/>
    <w:rsid w:val="00BF6ED5"/>
    <w:rsid w:val="00C020AE"/>
    <w:rsid w:val="00C0397F"/>
    <w:rsid w:val="00C054A6"/>
    <w:rsid w:val="00C05949"/>
    <w:rsid w:val="00C05B10"/>
    <w:rsid w:val="00C118B0"/>
    <w:rsid w:val="00C11CEA"/>
    <w:rsid w:val="00C11F73"/>
    <w:rsid w:val="00C124B2"/>
    <w:rsid w:val="00C125A7"/>
    <w:rsid w:val="00C1301B"/>
    <w:rsid w:val="00C132A7"/>
    <w:rsid w:val="00C15B7B"/>
    <w:rsid w:val="00C16DBF"/>
    <w:rsid w:val="00C23893"/>
    <w:rsid w:val="00C273D2"/>
    <w:rsid w:val="00C30DE7"/>
    <w:rsid w:val="00C30F30"/>
    <w:rsid w:val="00C3182C"/>
    <w:rsid w:val="00C31C49"/>
    <w:rsid w:val="00C32940"/>
    <w:rsid w:val="00C340EA"/>
    <w:rsid w:val="00C345B5"/>
    <w:rsid w:val="00C348BF"/>
    <w:rsid w:val="00C34DA8"/>
    <w:rsid w:val="00C35856"/>
    <w:rsid w:val="00C40333"/>
    <w:rsid w:val="00C4166E"/>
    <w:rsid w:val="00C4189B"/>
    <w:rsid w:val="00C42730"/>
    <w:rsid w:val="00C45D90"/>
    <w:rsid w:val="00C4638E"/>
    <w:rsid w:val="00C50186"/>
    <w:rsid w:val="00C50915"/>
    <w:rsid w:val="00C53BA2"/>
    <w:rsid w:val="00C544BA"/>
    <w:rsid w:val="00C55EDD"/>
    <w:rsid w:val="00C57070"/>
    <w:rsid w:val="00C579BC"/>
    <w:rsid w:val="00C601E5"/>
    <w:rsid w:val="00C61813"/>
    <w:rsid w:val="00C63565"/>
    <w:rsid w:val="00C63892"/>
    <w:rsid w:val="00C648F2"/>
    <w:rsid w:val="00C66917"/>
    <w:rsid w:val="00C669B2"/>
    <w:rsid w:val="00C70C39"/>
    <w:rsid w:val="00C70DD4"/>
    <w:rsid w:val="00C81BA3"/>
    <w:rsid w:val="00C84C78"/>
    <w:rsid w:val="00C857A2"/>
    <w:rsid w:val="00C85CD6"/>
    <w:rsid w:val="00C85E50"/>
    <w:rsid w:val="00C905DD"/>
    <w:rsid w:val="00C90E6C"/>
    <w:rsid w:val="00C920C6"/>
    <w:rsid w:val="00C93E9A"/>
    <w:rsid w:val="00C942AB"/>
    <w:rsid w:val="00C97E20"/>
    <w:rsid w:val="00CA02D6"/>
    <w:rsid w:val="00CA227B"/>
    <w:rsid w:val="00CA25EF"/>
    <w:rsid w:val="00CA3599"/>
    <w:rsid w:val="00CA36AE"/>
    <w:rsid w:val="00CA40A0"/>
    <w:rsid w:val="00CA4B59"/>
    <w:rsid w:val="00CB0725"/>
    <w:rsid w:val="00CB2555"/>
    <w:rsid w:val="00CB607C"/>
    <w:rsid w:val="00CB64B2"/>
    <w:rsid w:val="00CC1921"/>
    <w:rsid w:val="00CC2710"/>
    <w:rsid w:val="00CC6E6B"/>
    <w:rsid w:val="00CD13D9"/>
    <w:rsid w:val="00CD3B0E"/>
    <w:rsid w:val="00CD4DB5"/>
    <w:rsid w:val="00CD5F8D"/>
    <w:rsid w:val="00CD7963"/>
    <w:rsid w:val="00CD7CA4"/>
    <w:rsid w:val="00CE2BF4"/>
    <w:rsid w:val="00CE4D97"/>
    <w:rsid w:val="00CE5639"/>
    <w:rsid w:val="00CE6630"/>
    <w:rsid w:val="00CE6D9E"/>
    <w:rsid w:val="00CE791F"/>
    <w:rsid w:val="00CF12A8"/>
    <w:rsid w:val="00CF20E7"/>
    <w:rsid w:val="00CF2914"/>
    <w:rsid w:val="00CF5569"/>
    <w:rsid w:val="00CF6AA1"/>
    <w:rsid w:val="00D0310D"/>
    <w:rsid w:val="00D0677D"/>
    <w:rsid w:val="00D10CC3"/>
    <w:rsid w:val="00D165BA"/>
    <w:rsid w:val="00D17206"/>
    <w:rsid w:val="00D21FFC"/>
    <w:rsid w:val="00D22156"/>
    <w:rsid w:val="00D2322E"/>
    <w:rsid w:val="00D25E28"/>
    <w:rsid w:val="00D26ECE"/>
    <w:rsid w:val="00D30C90"/>
    <w:rsid w:val="00D32FD0"/>
    <w:rsid w:val="00D35515"/>
    <w:rsid w:val="00D37882"/>
    <w:rsid w:val="00D41D02"/>
    <w:rsid w:val="00D4236E"/>
    <w:rsid w:val="00D438D5"/>
    <w:rsid w:val="00D43C43"/>
    <w:rsid w:val="00D43F01"/>
    <w:rsid w:val="00D4587F"/>
    <w:rsid w:val="00D47207"/>
    <w:rsid w:val="00D51736"/>
    <w:rsid w:val="00D51D95"/>
    <w:rsid w:val="00D52166"/>
    <w:rsid w:val="00D5321A"/>
    <w:rsid w:val="00D546BD"/>
    <w:rsid w:val="00D55D8B"/>
    <w:rsid w:val="00D60B85"/>
    <w:rsid w:val="00D61441"/>
    <w:rsid w:val="00D63976"/>
    <w:rsid w:val="00D63DF1"/>
    <w:rsid w:val="00D70BEF"/>
    <w:rsid w:val="00D73D92"/>
    <w:rsid w:val="00D74C91"/>
    <w:rsid w:val="00D75891"/>
    <w:rsid w:val="00D75B50"/>
    <w:rsid w:val="00D80313"/>
    <w:rsid w:val="00D816B4"/>
    <w:rsid w:val="00D82554"/>
    <w:rsid w:val="00D84FDA"/>
    <w:rsid w:val="00D85DD2"/>
    <w:rsid w:val="00D877FD"/>
    <w:rsid w:val="00D9292A"/>
    <w:rsid w:val="00DA37DD"/>
    <w:rsid w:val="00DA42B6"/>
    <w:rsid w:val="00DA5AE7"/>
    <w:rsid w:val="00DA7B1B"/>
    <w:rsid w:val="00DB0BE0"/>
    <w:rsid w:val="00DB122A"/>
    <w:rsid w:val="00DB31DC"/>
    <w:rsid w:val="00DB3260"/>
    <w:rsid w:val="00DB6213"/>
    <w:rsid w:val="00DD0E61"/>
    <w:rsid w:val="00DD306D"/>
    <w:rsid w:val="00DD338B"/>
    <w:rsid w:val="00DD6B39"/>
    <w:rsid w:val="00DD793A"/>
    <w:rsid w:val="00DE0263"/>
    <w:rsid w:val="00DF0F76"/>
    <w:rsid w:val="00DF217B"/>
    <w:rsid w:val="00DF25FD"/>
    <w:rsid w:val="00DF3521"/>
    <w:rsid w:val="00E0134D"/>
    <w:rsid w:val="00E02245"/>
    <w:rsid w:val="00E04072"/>
    <w:rsid w:val="00E04F2D"/>
    <w:rsid w:val="00E06A12"/>
    <w:rsid w:val="00E077AF"/>
    <w:rsid w:val="00E07B29"/>
    <w:rsid w:val="00E07B86"/>
    <w:rsid w:val="00E07FB3"/>
    <w:rsid w:val="00E10C11"/>
    <w:rsid w:val="00E11C90"/>
    <w:rsid w:val="00E138E1"/>
    <w:rsid w:val="00E14D04"/>
    <w:rsid w:val="00E17799"/>
    <w:rsid w:val="00E20BFE"/>
    <w:rsid w:val="00E21591"/>
    <w:rsid w:val="00E22516"/>
    <w:rsid w:val="00E23716"/>
    <w:rsid w:val="00E23B6B"/>
    <w:rsid w:val="00E245AB"/>
    <w:rsid w:val="00E2515C"/>
    <w:rsid w:val="00E2573A"/>
    <w:rsid w:val="00E260CC"/>
    <w:rsid w:val="00E26675"/>
    <w:rsid w:val="00E30C56"/>
    <w:rsid w:val="00E3172F"/>
    <w:rsid w:val="00E32A3C"/>
    <w:rsid w:val="00E34B0E"/>
    <w:rsid w:val="00E364DA"/>
    <w:rsid w:val="00E379D4"/>
    <w:rsid w:val="00E41106"/>
    <w:rsid w:val="00E42EB6"/>
    <w:rsid w:val="00E43544"/>
    <w:rsid w:val="00E44042"/>
    <w:rsid w:val="00E444E1"/>
    <w:rsid w:val="00E4587E"/>
    <w:rsid w:val="00E46FD5"/>
    <w:rsid w:val="00E51AE3"/>
    <w:rsid w:val="00E55496"/>
    <w:rsid w:val="00E60AF4"/>
    <w:rsid w:val="00E61800"/>
    <w:rsid w:val="00E618B4"/>
    <w:rsid w:val="00E6270F"/>
    <w:rsid w:val="00E633B1"/>
    <w:rsid w:val="00E63815"/>
    <w:rsid w:val="00E67E86"/>
    <w:rsid w:val="00E74C1C"/>
    <w:rsid w:val="00E758D5"/>
    <w:rsid w:val="00E83244"/>
    <w:rsid w:val="00E83A5F"/>
    <w:rsid w:val="00E83C69"/>
    <w:rsid w:val="00E84D81"/>
    <w:rsid w:val="00E84EA4"/>
    <w:rsid w:val="00E93963"/>
    <w:rsid w:val="00E9403B"/>
    <w:rsid w:val="00EA0132"/>
    <w:rsid w:val="00EA1545"/>
    <w:rsid w:val="00EA1CEC"/>
    <w:rsid w:val="00EA1F4E"/>
    <w:rsid w:val="00EA55A9"/>
    <w:rsid w:val="00EB2310"/>
    <w:rsid w:val="00EB25C7"/>
    <w:rsid w:val="00EB2C39"/>
    <w:rsid w:val="00EB3E84"/>
    <w:rsid w:val="00EB51D2"/>
    <w:rsid w:val="00EB56DB"/>
    <w:rsid w:val="00EB5B6C"/>
    <w:rsid w:val="00EB6531"/>
    <w:rsid w:val="00EC2697"/>
    <w:rsid w:val="00EC320C"/>
    <w:rsid w:val="00EC4329"/>
    <w:rsid w:val="00ED1801"/>
    <w:rsid w:val="00ED6FBA"/>
    <w:rsid w:val="00EE0954"/>
    <w:rsid w:val="00EE2B99"/>
    <w:rsid w:val="00EE3C3D"/>
    <w:rsid w:val="00EE5736"/>
    <w:rsid w:val="00EE6C4A"/>
    <w:rsid w:val="00EF28C8"/>
    <w:rsid w:val="00EF2CDA"/>
    <w:rsid w:val="00EF3451"/>
    <w:rsid w:val="00EF37EA"/>
    <w:rsid w:val="00EF44AD"/>
    <w:rsid w:val="00EF4FB3"/>
    <w:rsid w:val="00EF53AD"/>
    <w:rsid w:val="00EF5435"/>
    <w:rsid w:val="00F0202E"/>
    <w:rsid w:val="00F028A3"/>
    <w:rsid w:val="00F03CF8"/>
    <w:rsid w:val="00F11279"/>
    <w:rsid w:val="00F11BCF"/>
    <w:rsid w:val="00F1414D"/>
    <w:rsid w:val="00F16E5B"/>
    <w:rsid w:val="00F202C5"/>
    <w:rsid w:val="00F2091B"/>
    <w:rsid w:val="00F21FD7"/>
    <w:rsid w:val="00F228D5"/>
    <w:rsid w:val="00F25022"/>
    <w:rsid w:val="00F26057"/>
    <w:rsid w:val="00F26A21"/>
    <w:rsid w:val="00F316CA"/>
    <w:rsid w:val="00F32708"/>
    <w:rsid w:val="00F362E7"/>
    <w:rsid w:val="00F36411"/>
    <w:rsid w:val="00F367A0"/>
    <w:rsid w:val="00F377CF"/>
    <w:rsid w:val="00F37850"/>
    <w:rsid w:val="00F40756"/>
    <w:rsid w:val="00F41660"/>
    <w:rsid w:val="00F4195E"/>
    <w:rsid w:val="00F450DF"/>
    <w:rsid w:val="00F4760A"/>
    <w:rsid w:val="00F50550"/>
    <w:rsid w:val="00F512A8"/>
    <w:rsid w:val="00F5642C"/>
    <w:rsid w:val="00F5662E"/>
    <w:rsid w:val="00F60255"/>
    <w:rsid w:val="00F62858"/>
    <w:rsid w:val="00F62913"/>
    <w:rsid w:val="00F63513"/>
    <w:rsid w:val="00F63D65"/>
    <w:rsid w:val="00F646D0"/>
    <w:rsid w:val="00F65FCF"/>
    <w:rsid w:val="00F67DB9"/>
    <w:rsid w:val="00F67E81"/>
    <w:rsid w:val="00F71B48"/>
    <w:rsid w:val="00F73346"/>
    <w:rsid w:val="00F73853"/>
    <w:rsid w:val="00F751DB"/>
    <w:rsid w:val="00F76D91"/>
    <w:rsid w:val="00F81B23"/>
    <w:rsid w:val="00F83C9D"/>
    <w:rsid w:val="00F84C8F"/>
    <w:rsid w:val="00F85097"/>
    <w:rsid w:val="00F90148"/>
    <w:rsid w:val="00F91EAA"/>
    <w:rsid w:val="00F93B00"/>
    <w:rsid w:val="00F962CA"/>
    <w:rsid w:val="00F9658A"/>
    <w:rsid w:val="00F968EE"/>
    <w:rsid w:val="00FA4D28"/>
    <w:rsid w:val="00FA52DC"/>
    <w:rsid w:val="00FA5306"/>
    <w:rsid w:val="00FA57CA"/>
    <w:rsid w:val="00FA5BC2"/>
    <w:rsid w:val="00FA6080"/>
    <w:rsid w:val="00FB10A0"/>
    <w:rsid w:val="00FB1BE9"/>
    <w:rsid w:val="00FB2D85"/>
    <w:rsid w:val="00FB3834"/>
    <w:rsid w:val="00FB3DAB"/>
    <w:rsid w:val="00FB4271"/>
    <w:rsid w:val="00FB6299"/>
    <w:rsid w:val="00FB75FA"/>
    <w:rsid w:val="00FB78CF"/>
    <w:rsid w:val="00FC16F3"/>
    <w:rsid w:val="00FC29DB"/>
    <w:rsid w:val="00FC5E5E"/>
    <w:rsid w:val="00FC705F"/>
    <w:rsid w:val="00FC70A3"/>
    <w:rsid w:val="00FD0213"/>
    <w:rsid w:val="00FD3A04"/>
    <w:rsid w:val="00FD5848"/>
    <w:rsid w:val="00FE0615"/>
    <w:rsid w:val="00FE0D1C"/>
    <w:rsid w:val="00FE6A38"/>
    <w:rsid w:val="00FE6AC7"/>
    <w:rsid w:val="00FE7253"/>
    <w:rsid w:val="00FF0306"/>
    <w:rsid w:val="00FF080D"/>
    <w:rsid w:val="00FF0B5A"/>
    <w:rsid w:val="00FF1D42"/>
    <w:rsid w:val="00FF587D"/>
    <w:rsid w:val="00FF5D23"/>
    <w:rsid w:val="00FF659E"/>
    <w:rsid w:val="0209A501"/>
    <w:rsid w:val="038DED5B"/>
    <w:rsid w:val="03B314B0"/>
    <w:rsid w:val="05E4A798"/>
    <w:rsid w:val="0744DE3D"/>
    <w:rsid w:val="0BC634B0"/>
    <w:rsid w:val="0BFCF2B1"/>
    <w:rsid w:val="0C8664E6"/>
    <w:rsid w:val="0DFE71D1"/>
    <w:rsid w:val="0E77618A"/>
    <w:rsid w:val="0E9A4800"/>
    <w:rsid w:val="107729BD"/>
    <w:rsid w:val="1119F640"/>
    <w:rsid w:val="12EFD520"/>
    <w:rsid w:val="13487E26"/>
    <w:rsid w:val="1409D4C3"/>
    <w:rsid w:val="1442F1F3"/>
    <w:rsid w:val="14CEEE5D"/>
    <w:rsid w:val="170B8E2C"/>
    <w:rsid w:val="1A168A64"/>
    <w:rsid w:val="1AB5041E"/>
    <w:rsid w:val="1BA31AD4"/>
    <w:rsid w:val="1CA4FF97"/>
    <w:rsid w:val="1E98AA73"/>
    <w:rsid w:val="1F3D3B36"/>
    <w:rsid w:val="28896171"/>
    <w:rsid w:val="291EFA78"/>
    <w:rsid w:val="29E21D68"/>
    <w:rsid w:val="32904A0F"/>
    <w:rsid w:val="3375BC73"/>
    <w:rsid w:val="3404ABA7"/>
    <w:rsid w:val="356FA58B"/>
    <w:rsid w:val="361A4316"/>
    <w:rsid w:val="3BE771E8"/>
    <w:rsid w:val="40E8FD9E"/>
    <w:rsid w:val="40F1FF0F"/>
    <w:rsid w:val="45EDA04D"/>
    <w:rsid w:val="4725BF5A"/>
    <w:rsid w:val="4AFA6DCC"/>
    <w:rsid w:val="4B7A9EC3"/>
    <w:rsid w:val="4DA116A1"/>
    <w:rsid w:val="4DCA6F68"/>
    <w:rsid w:val="5164571C"/>
    <w:rsid w:val="524C278B"/>
    <w:rsid w:val="52AE5AA5"/>
    <w:rsid w:val="532D9B99"/>
    <w:rsid w:val="54FA85BD"/>
    <w:rsid w:val="55334552"/>
    <w:rsid w:val="5594B037"/>
    <w:rsid w:val="5796F0C7"/>
    <w:rsid w:val="5882E66A"/>
    <w:rsid w:val="593D956B"/>
    <w:rsid w:val="59F1DA2B"/>
    <w:rsid w:val="5CEED925"/>
    <w:rsid w:val="5F71B6C4"/>
    <w:rsid w:val="61619D0C"/>
    <w:rsid w:val="617012A7"/>
    <w:rsid w:val="621A52F1"/>
    <w:rsid w:val="651A6837"/>
    <w:rsid w:val="6794FD2A"/>
    <w:rsid w:val="67DEFAD4"/>
    <w:rsid w:val="697CCA16"/>
    <w:rsid w:val="69CA1B6C"/>
    <w:rsid w:val="6C13554F"/>
    <w:rsid w:val="6DC90D9B"/>
    <w:rsid w:val="6F7EDD13"/>
    <w:rsid w:val="7061C339"/>
    <w:rsid w:val="71848941"/>
    <w:rsid w:val="74009CC7"/>
    <w:rsid w:val="766F2F8F"/>
    <w:rsid w:val="79C39D4D"/>
    <w:rsid w:val="7C7AB2FC"/>
    <w:rsid w:val="7D8282C3"/>
    <w:rsid w:val="7DA7FD5E"/>
    <w:rsid w:val="7E0B017F"/>
    <w:rsid w:val="7EFAF5B3"/>
    <w:rsid w:val="7F221739"/>
    <w:rsid w:val="7F7C729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134A0F"/>
  <w15:chartTrackingRefBased/>
  <w15:docId w15:val="{4CC60899-BE7F-4171-87DC-F420E4EAD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Roboto" w:eastAsia="Calibri" w:hAnsi="Roboto" w:cs="Calibr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04E"/>
  </w:style>
  <w:style w:type="paragraph" w:styleId="Heading1">
    <w:name w:val="heading 1"/>
    <w:basedOn w:val="Heading2"/>
    <w:next w:val="Normal"/>
    <w:link w:val="Heading1Char"/>
    <w:uiPriority w:val="9"/>
    <w:qFormat/>
    <w:rsid w:val="00E04072"/>
    <w:pPr>
      <w:spacing w:before="600"/>
      <w:outlineLvl w:val="0"/>
    </w:pPr>
    <w:rPr>
      <w:b/>
      <w:color w:val="40008D"/>
      <w:sz w:val="48"/>
      <w:szCs w:val="48"/>
    </w:rPr>
  </w:style>
  <w:style w:type="paragraph" w:styleId="Heading2">
    <w:name w:val="heading 2"/>
    <w:basedOn w:val="Normal"/>
    <w:next w:val="Normal"/>
    <w:link w:val="Heading2Char"/>
    <w:uiPriority w:val="9"/>
    <w:unhideWhenUsed/>
    <w:qFormat/>
    <w:rsid w:val="00B74C6C"/>
    <w:pPr>
      <w:keepNext/>
      <w:spacing w:before="320" w:after="240"/>
      <w:outlineLvl w:val="1"/>
    </w:pPr>
    <w:rPr>
      <w:rFonts w:ascii="Poppins Medium" w:eastAsia="Arial" w:hAnsi="Poppins Medium" w:cs="Poppins Medium"/>
      <w:color w:val="009FD9"/>
      <w:sz w:val="36"/>
      <w:szCs w:val="36"/>
    </w:rPr>
  </w:style>
  <w:style w:type="paragraph" w:styleId="Heading3">
    <w:name w:val="heading 3"/>
    <w:basedOn w:val="Normal"/>
    <w:next w:val="Normal"/>
    <w:link w:val="Heading3Char"/>
    <w:uiPriority w:val="9"/>
    <w:unhideWhenUsed/>
    <w:qFormat/>
    <w:rsid w:val="00114EEF"/>
    <w:pPr>
      <w:keepNext/>
      <w:keepLines/>
      <w:spacing w:before="280" w:after="80"/>
      <w:outlineLvl w:val="2"/>
    </w:pPr>
    <w:rPr>
      <w:rFonts w:ascii="Poppins SemiBold" w:hAnsi="Poppins SemiBold" w:cs="Poppins SemiBold"/>
      <w:bCs/>
      <w:color w:val="528316"/>
      <w:sz w:val="28"/>
      <w:szCs w:val="28"/>
    </w:rPr>
  </w:style>
  <w:style w:type="paragraph" w:styleId="Heading4">
    <w:name w:val="heading 4"/>
    <w:basedOn w:val="Normal"/>
    <w:next w:val="Normal"/>
    <w:link w:val="Heading4Char"/>
    <w:uiPriority w:val="9"/>
    <w:unhideWhenUsed/>
    <w:qFormat/>
    <w:rsid w:val="002A24D6"/>
    <w:pPr>
      <w:keepNext/>
      <w:keepLines/>
      <w:spacing w:before="40"/>
      <w:outlineLvl w:val="3"/>
    </w:pPr>
    <w:rPr>
      <w:rFonts w:ascii="Poppins SemiBold" w:eastAsiaTheme="majorEastAsia" w:hAnsi="Poppins SemiBold" w:cs="Poppins SemiBold"/>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14EEF"/>
    <w:rPr>
      <w:rFonts w:ascii="Poppins SemiBold" w:hAnsi="Poppins SemiBold" w:cs="Poppins SemiBold"/>
      <w:bCs/>
      <w:color w:val="528316"/>
      <w:sz w:val="28"/>
      <w:szCs w:val="28"/>
      <w:lang w:eastAsia="en-CA"/>
    </w:rPr>
  </w:style>
  <w:style w:type="character" w:customStyle="1" w:styleId="Heading2Char">
    <w:name w:val="Heading 2 Char"/>
    <w:basedOn w:val="DefaultParagraphFont"/>
    <w:link w:val="Heading2"/>
    <w:uiPriority w:val="9"/>
    <w:rsid w:val="00B74C6C"/>
    <w:rPr>
      <w:rFonts w:ascii="Poppins Medium" w:eastAsia="Arial" w:hAnsi="Poppins Medium" w:cs="Poppins Medium"/>
      <w:color w:val="009FD9"/>
      <w:sz w:val="36"/>
      <w:szCs w:val="36"/>
    </w:rPr>
  </w:style>
  <w:style w:type="paragraph" w:styleId="Title">
    <w:name w:val="Title"/>
    <w:basedOn w:val="Quote"/>
    <w:next w:val="Normal"/>
    <w:link w:val="TitleChar"/>
    <w:uiPriority w:val="10"/>
    <w:qFormat/>
    <w:rsid w:val="00F26057"/>
    <w:pPr>
      <w:ind w:left="0"/>
      <w:jc w:val="left"/>
    </w:pPr>
    <w:rPr>
      <w:rFonts w:ascii="Poppins SemiBold" w:hAnsi="Poppins SemiBold" w:cs="Poppins SemiBold"/>
      <w:i w:val="0"/>
      <w:iCs w:val="0"/>
      <w:color w:val="40008D"/>
      <w:sz w:val="48"/>
      <w:szCs w:val="48"/>
    </w:rPr>
  </w:style>
  <w:style w:type="character" w:customStyle="1" w:styleId="TitleChar">
    <w:name w:val="Title Char"/>
    <w:basedOn w:val="DefaultParagraphFont"/>
    <w:link w:val="Title"/>
    <w:uiPriority w:val="10"/>
    <w:rsid w:val="00F26057"/>
    <w:rPr>
      <w:rFonts w:ascii="Poppins SemiBold" w:hAnsi="Poppins SemiBold" w:cs="Poppins SemiBold"/>
      <w:color w:val="40008D"/>
      <w:sz w:val="48"/>
      <w:szCs w:val="48"/>
      <w:lang w:val="en-US" w:eastAsia="en-CA"/>
    </w:rPr>
  </w:style>
  <w:style w:type="character" w:customStyle="1" w:styleId="Heading1Char">
    <w:name w:val="Heading 1 Char"/>
    <w:basedOn w:val="DefaultParagraphFont"/>
    <w:link w:val="Heading1"/>
    <w:uiPriority w:val="9"/>
    <w:rsid w:val="00E04072"/>
    <w:rPr>
      <w:rFonts w:ascii="Poppins Medium" w:eastAsia="Arial" w:hAnsi="Poppins Medium" w:cs="Poppins Medium"/>
      <w:b/>
      <w:color w:val="40008D"/>
      <w:sz w:val="48"/>
      <w:szCs w:val="48"/>
    </w:rPr>
  </w:style>
  <w:style w:type="paragraph" w:styleId="ListParagraph">
    <w:name w:val="List Paragraph"/>
    <w:basedOn w:val="Normal"/>
    <w:uiPriority w:val="34"/>
    <w:qFormat/>
    <w:rsid w:val="00233AE3"/>
    <w:pPr>
      <w:numPr>
        <w:numId w:val="1"/>
      </w:numPr>
      <w:contextualSpacing/>
    </w:pPr>
  </w:style>
  <w:style w:type="paragraph" w:styleId="Subtitle">
    <w:name w:val="Subtitle"/>
    <w:basedOn w:val="Normal"/>
    <w:next w:val="Normal"/>
    <w:link w:val="SubtitleChar"/>
    <w:uiPriority w:val="11"/>
    <w:qFormat/>
    <w:rsid w:val="00F26057"/>
    <w:pPr>
      <w:numPr>
        <w:ilvl w:val="1"/>
      </w:numPr>
      <w:spacing w:after="120"/>
    </w:pPr>
    <w:rPr>
      <w:rFonts w:ascii="Poppins SemiBold" w:eastAsiaTheme="minorEastAsia" w:hAnsi="Poppins SemiBold" w:cs="Poppins SemiBold"/>
      <w:color w:val="00A3E0"/>
      <w:spacing w:val="15"/>
      <w:sz w:val="40"/>
      <w:szCs w:val="32"/>
    </w:rPr>
  </w:style>
  <w:style w:type="character" w:customStyle="1" w:styleId="SubtitleChar">
    <w:name w:val="Subtitle Char"/>
    <w:basedOn w:val="DefaultParagraphFont"/>
    <w:link w:val="Subtitle"/>
    <w:uiPriority w:val="11"/>
    <w:rsid w:val="00F26057"/>
    <w:rPr>
      <w:rFonts w:ascii="Poppins SemiBold" w:eastAsiaTheme="minorEastAsia" w:hAnsi="Poppins SemiBold" w:cs="Poppins SemiBold"/>
      <w:color w:val="00A3E0"/>
      <w:spacing w:val="15"/>
      <w:sz w:val="40"/>
      <w:szCs w:val="32"/>
      <w:lang w:eastAsia="en-CA"/>
    </w:rPr>
  </w:style>
  <w:style w:type="character" w:customStyle="1" w:styleId="Heading4Char">
    <w:name w:val="Heading 4 Char"/>
    <w:basedOn w:val="DefaultParagraphFont"/>
    <w:link w:val="Heading4"/>
    <w:uiPriority w:val="9"/>
    <w:rsid w:val="002A24D6"/>
    <w:rPr>
      <w:rFonts w:ascii="Poppins SemiBold" w:eastAsiaTheme="majorEastAsia" w:hAnsi="Poppins SemiBold" w:cs="Poppins SemiBold"/>
      <w:iCs/>
    </w:rPr>
  </w:style>
  <w:style w:type="character" w:styleId="CommentReference">
    <w:name w:val="annotation reference"/>
    <w:basedOn w:val="DefaultParagraphFont"/>
    <w:uiPriority w:val="99"/>
    <w:semiHidden/>
    <w:unhideWhenUsed/>
    <w:rsid w:val="002431B1"/>
    <w:rPr>
      <w:sz w:val="16"/>
      <w:szCs w:val="16"/>
    </w:rPr>
  </w:style>
  <w:style w:type="paragraph" w:styleId="CommentText">
    <w:name w:val="annotation text"/>
    <w:basedOn w:val="Normal"/>
    <w:link w:val="CommentTextChar"/>
    <w:uiPriority w:val="99"/>
    <w:unhideWhenUsed/>
    <w:rsid w:val="002431B1"/>
    <w:rPr>
      <w:sz w:val="20"/>
      <w:szCs w:val="20"/>
    </w:rPr>
  </w:style>
  <w:style w:type="character" w:customStyle="1" w:styleId="CommentTextChar">
    <w:name w:val="Comment Text Char"/>
    <w:basedOn w:val="DefaultParagraphFont"/>
    <w:link w:val="CommentText"/>
    <w:uiPriority w:val="99"/>
    <w:rsid w:val="002431B1"/>
    <w:rPr>
      <w:sz w:val="20"/>
      <w:szCs w:val="20"/>
    </w:rPr>
  </w:style>
  <w:style w:type="paragraph" w:styleId="CommentSubject">
    <w:name w:val="annotation subject"/>
    <w:basedOn w:val="CommentText"/>
    <w:next w:val="CommentText"/>
    <w:link w:val="CommentSubjectChar"/>
    <w:uiPriority w:val="99"/>
    <w:semiHidden/>
    <w:unhideWhenUsed/>
    <w:rsid w:val="002431B1"/>
    <w:rPr>
      <w:b/>
      <w:bCs/>
    </w:rPr>
  </w:style>
  <w:style w:type="character" w:customStyle="1" w:styleId="CommentSubjectChar">
    <w:name w:val="Comment Subject Char"/>
    <w:basedOn w:val="CommentTextChar"/>
    <w:link w:val="CommentSubject"/>
    <w:uiPriority w:val="99"/>
    <w:semiHidden/>
    <w:rsid w:val="002431B1"/>
    <w:rPr>
      <w:rFonts w:ascii="Arial" w:hAnsi="Arial" w:cs="Calibri"/>
      <w:b/>
      <w:bCs/>
      <w:sz w:val="20"/>
      <w:szCs w:val="20"/>
      <w:lang w:val="en-US" w:eastAsia="en-CA"/>
    </w:rPr>
  </w:style>
  <w:style w:type="paragraph" w:styleId="Header">
    <w:name w:val="header"/>
    <w:basedOn w:val="Normal"/>
    <w:link w:val="HeaderChar"/>
    <w:uiPriority w:val="99"/>
    <w:unhideWhenUsed/>
    <w:rsid w:val="0044100A"/>
    <w:pPr>
      <w:tabs>
        <w:tab w:val="center" w:pos="4680"/>
        <w:tab w:val="right" w:pos="9360"/>
      </w:tabs>
    </w:pPr>
  </w:style>
  <w:style w:type="character" w:customStyle="1" w:styleId="HeaderChar">
    <w:name w:val="Header Char"/>
    <w:basedOn w:val="DefaultParagraphFont"/>
    <w:link w:val="Header"/>
    <w:uiPriority w:val="99"/>
    <w:rsid w:val="0044100A"/>
  </w:style>
  <w:style w:type="paragraph" w:styleId="Footer">
    <w:name w:val="footer"/>
    <w:basedOn w:val="Normal"/>
    <w:link w:val="FooterChar"/>
    <w:uiPriority w:val="99"/>
    <w:unhideWhenUsed/>
    <w:rsid w:val="0044100A"/>
    <w:pPr>
      <w:tabs>
        <w:tab w:val="center" w:pos="4680"/>
        <w:tab w:val="right" w:pos="9360"/>
      </w:tabs>
    </w:pPr>
  </w:style>
  <w:style w:type="character" w:customStyle="1" w:styleId="FooterChar">
    <w:name w:val="Footer Char"/>
    <w:basedOn w:val="DefaultParagraphFont"/>
    <w:link w:val="Footer"/>
    <w:uiPriority w:val="99"/>
    <w:rsid w:val="0044100A"/>
  </w:style>
  <w:style w:type="character" w:styleId="Hyperlink">
    <w:name w:val="Hyperlink"/>
    <w:basedOn w:val="normaltextrun"/>
    <w:uiPriority w:val="99"/>
    <w:unhideWhenUsed/>
    <w:rsid w:val="00F73853"/>
    <w:rPr>
      <w:rFonts w:ascii="Roboto" w:eastAsia="Roboto" w:hAnsi="Roboto" w:cs="Segoe UI"/>
      <w:color w:val="7030A0"/>
      <w:sz w:val="22"/>
      <w:szCs w:val="22"/>
      <w:u w:val="single"/>
      <w:lang w:val="en-CA"/>
    </w:rPr>
  </w:style>
  <w:style w:type="character" w:styleId="UnresolvedMention">
    <w:name w:val="Unresolved Mention"/>
    <w:basedOn w:val="DefaultParagraphFont"/>
    <w:uiPriority w:val="99"/>
    <w:semiHidden/>
    <w:unhideWhenUsed/>
    <w:rsid w:val="009E0964"/>
    <w:rPr>
      <w:color w:val="605E5C"/>
      <w:shd w:val="clear" w:color="auto" w:fill="E1DFDD"/>
    </w:rPr>
  </w:style>
  <w:style w:type="character" w:styleId="FollowedHyperlink">
    <w:name w:val="FollowedHyperlink"/>
    <w:basedOn w:val="DefaultParagraphFont"/>
    <w:uiPriority w:val="99"/>
    <w:semiHidden/>
    <w:unhideWhenUsed/>
    <w:rsid w:val="00053379"/>
    <w:rPr>
      <w:color w:val="40008D" w:themeColor="followedHyperlink"/>
      <w:u w:val="single"/>
    </w:rPr>
  </w:style>
  <w:style w:type="paragraph" w:customStyle="1" w:styleId="pf0">
    <w:name w:val="pf0"/>
    <w:basedOn w:val="Normal"/>
    <w:rsid w:val="00F63513"/>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F63513"/>
    <w:rPr>
      <w:rFonts w:ascii="Segoe UI" w:hAnsi="Segoe UI" w:cs="Segoe UI" w:hint="default"/>
      <w:sz w:val="18"/>
      <w:szCs w:val="18"/>
    </w:rPr>
  </w:style>
  <w:style w:type="character" w:customStyle="1" w:styleId="cf11">
    <w:name w:val="cf11"/>
    <w:basedOn w:val="DefaultParagraphFont"/>
    <w:rsid w:val="00F63513"/>
    <w:rPr>
      <w:rFonts w:ascii="Segoe UI" w:hAnsi="Segoe UI" w:cs="Segoe UI" w:hint="default"/>
      <w:b/>
      <w:bCs/>
      <w:sz w:val="18"/>
      <w:szCs w:val="18"/>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Quote">
    <w:name w:val="Quote"/>
    <w:basedOn w:val="Normal"/>
    <w:next w:val="Normal"/>
    <w:link w:val="QuoteChar"/>
    <w:uiPriority w:val="29"/>
    <w:rsid w:val="00782D6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82D66"/>
    <w:rPr>
      <w:rFonts w:ascii="Arial" w:hAnsi="Arial" w:cs="Calibri"/>
      <w:i/>
      <w:iCs/>
      <w:color w:val="404040" w:themeColor="text1" w:themeTint="BF"/>
      <w:lang w:val="en-US" w:eastAsia="en-CA"/>
    </w:rPr>
  </w:style>
  <w:style w:type="paragraph" w:customStyle="1" w:styleId="paragraph">
    <w:name w:val="paragraph"/>
    <w:basedOn w:val="Normal"/>
    <w:rsid w:val="008C2B06"/>
    <w:pPr>
      <w:spacing w:before="100" w:beforeAutospacing="1" w:after="100" w:afterAutospacing="1"/>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8C2B06"/>
  </w:style>
  <w:style w:type="character" w:customStyle="1" w:styleId="eop">
    <w:name w:val="eop"/>
    <w:basedOn w:val="DefaultParagraphFont"/>
    <w:rsid w:val="008C2B06"/>
  </w:style>
  <w:style w:type="character" w:customStyle="1" w:styleId="superscript">
    <w:name w:val="superscript"/>
    <w:basedOn w:val="DefaultParagraphFont"/>
    <w:rsid w:val="008C2B06"/>
  </w:style>
  <w:style w:type="character" w:customStyle="1" w:styleId="wacimagecontainer">
    <w:name w:val="wacimagecontainer"/>
    <w:basedOn w:val="DefaultParagraphFont"/>
    <w:rsid w:val="008C2B06"/>
  </w:style>
  <w:style w:type="paragraph" w:styleId="FootnoteText">
    <w:name w:val="footnote text"/>
    <w:basedOn w:val="Normal"/>
    <w:link w:val="FootnoteTextChar"/>
    <w:uiPriority w:val="99"/>
    <w:semiHidden/>
    <w:unhideWhenUsed/>
    <w:rsid w:val="008D06F7"/>
    <w:rPr>
      <w:sz w:val="20"/>
      <w:szCs w:val="20"/>
    </w:rPr>
  </w:style>
  <w:style w:type="character" w:customStyle="1" w:styleId="FootnoteTextChar">
    <w:name w:val="Footnote Text Char"/>
    <w:basedOn w:val="DefaultParagraphFont"/>
    <w:link w:val="FootnoteText"/>
    <w:uiPriority w:val="99"/>
    <w:semiHidden/>
    <w:rsid w:val="008D06F7"/>
    <w:rPr>
      <w:sz w:val="20"/>
      <w:szCs w:val="20"/>
    </w:rPr>
  </w:style>
  <w:style w:type="character" w:styleId="FootnoteReference">
    <w:name w:val="footnote reference"/>
    <w:basedOn w:val="DefaultParagraphFont"/>
    <w:uiPriority w:val="99"/>
    <w:semiHidden/>
    <w:unhideWhenUsed/>
    <w:rsid w:val="008D06F7"/>
    <w:rPr>
      <w:vertAlign w:val="superscript"/>
    </w:rPr>
  </w:style>
  <w:style w:type="paragraph" w:styleId="TOCHeading">
    <w:name w:val="TOC Heading"/>
    <w:basedOn w:val="Heading1"/>
    <w:next w:val="Normal"/>
    <w:uiPriority w:val="39"/>
    <w:unhideWhenUsed/>
    <w:qFormat/>
    <w:rsid w:val="00F63D65"/>
    <w:pPr>
      <w:keepLines/>
      <w:spacing w:before="240" w:after="0"/>
      <w:outlineLvl w:val="9"/>
    </w:pPr>
    <w:rPr>
      <w:rFonts w:asciiTheme="majorHAnsi" w:eastAsiaTheme="majorEastAsia" w:hAnsiTheme="majorHAnsi" w:cstheme="majorBidi"/>
      <w:bCs/>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9372276">
      <w:bodyDiv w:val="1"/>
      <w:marLeft w:val="0"/>
      <w:marRight w:val="0"/>
      <w:marTop w:val="0"/>
      <w:marBottom w:val="0"/>
      <w:divBdr>
        <w:top w:val="none" w:sz="0" w:space="0" w:color="auto"/>
        <w:left w:val="none" w:sz="0" w:space="0" w:color="auto"/>
        <w:bottom w:val="none" w:sz="0" w:space="0" w:color="auto"/>
        <w:right w:val="none" w:sz="0" w:space="0" w:color="auto"/>
      </w:divBdr>
    </w:div>
    <w:div w:id="890534697">
      <w:bodyDiv w:val="1"/>
      <w:marLeft w:val="0"/>
      <w:marRight w:val="0"/>
      <w:marTop w:val="0"/>
      <w:marBottom w:val="0"/>
      <w:divBdr>
        <w:top w:val="none" w:sz="0" w:space="0" w:color="auto"/>
        <w:left w:val="none" w:sz="0" w:space="0" w:color="auto"/>
        <w:bottom w:val="none" w:sz="0" w:space="0" w:color="auto"/>
        <w:right w:val="none" w:sz="0" w:space="0" w:color="auto"/>
      </w:divBdr>
    </w:div>
    <w:div w:id="2030134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onnectquest.ca/fr/parents-et-aidants-naturel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connectquest.ca/fr/home-francai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smho-smso.ca/online-resources/mission-connexion/"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onnectquest.ca/fr/home-francais/" TargetMode="External"/><Relationship Id="rId22" Type="http://schemas.microsoft.com/office/2020/10/relationships/intelligence" Target="intelligence2.xml"/></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smho-smso.ca/accueil/"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smho-smso.ca/accueil/"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27">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A3E0"/>
      </a:hlink>
      <a:folHlink>
        <a:srgbClr val="40008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46a5dd20-f0b3-4d61-834b-69fb9fff00eb">2MMV42CKC3FZ-1937131458-144886</_dlc_DocId>
    <_dlc_DocIdUrl xmlns="46a5dd20-f0b3-4d61-834b-69fb9fff00eb">
      <Url>https://smhosmso.sharepoint.com/sites/SchoolMentalHealthOntario/_layouts/15/DocIdRedir.aspx?ID=2MMV42CKC3FZ-1937131458-144886</Url>
      <Description>2MMV42CKC3FZ-1937131458-144886</Description>
    </_dlc_DocIdUrl>
    <Priority xmlns="a1c9f355-ecd3-4278-9438-8cd8c6e98a42" xsi:nil="true"/>
    <Thumbnail xmlns="a1c9f355-ecd3-4278-9438-8cd8c6e98a42" xsi:nil="true"/>
    <Image xmlns="a1c9f355-ecd3-4278-9438-8cd8c6e98a42" xsi:nil="true"/>
    <thumbnails xmlns="a1c9f355-ecd3-4278-9438-8cd8c6e98a42" xsi:nil="true"/>
    <lcf76f155ced4ddcb4097134ff3c332f xmlns="a1c9f355-ecd3-4278-9438-8cd8c6e98a42">
      <Terms xmlns="http://schemas.microsoft.com/office/infopath/2007/PartnerControls"/>
    </lcf76f155ced4ddcb4097134ff3c332f>
    <TaxCatchAll xmlns="46a5dd20-f0b3-4d61-834b-69fb9fff00eb" xsi:nil="true"/>
    <Tags xmlns="a1c9f355-ecd3-4278-9438-8cd8c6e98a4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CA129D4CF93FD40B4303B32156186A5" ma:contentTypeVersion="25" ma:contentTypeDescription="Create a new document." ma:contentTypeScope="" ma:versionID="631fd5e51fe1ae588874efac742a6b39">
  <xsd:schema xmlns:xsd="http://www.w3.org/2001/XMLSchema" xmlns:xs="http://www.w3.org/2001/XMLSchema" xmlns:p="http://schemas.microsoft.com/office/2006/metadata/properties" xmlns:ns2="a1c9f355-ecd3-4278-9438-8cd8c6e98a42" xmlns:ns3="46a5dd20-f0b3-4d61-834b-69fb9fff00eb" targetNamespace="http://schemas.microsoft.com/office/2006/metadata/properties" ma:root="true" ma:fieldsID="99db51928ecf205186c823a0d029ff48" ns2:_="" ns3:_="">
    <xsd:import namespace="a1c9f355-ecd3-4278-9438-8cd8c6e98a42"/>
    <xsd:import namespace="46a5dd20-f0b3-4d61-834b-69fb9fff00e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3:_dlc_DocId" minOccurs="0"/>
                <xsd:element ref="ns3:_dlc_DocIdUrl" minOccurs="0"/>
                <xsd:element ref="ns3:_dlc_DocIdPersistId" minOccurs="0"/>
                <xsd:element ref="ns2:MediaServiceAutoKeyPoints" minOccurs="0"/>
                <xsd:element ref="ns2:MediaServiceKeyPoints" minOccurs="0"/>
                <xsd:element ref="ns2:MediaServiceLocation" minOccurs="0"/>
                <xsd:element ref="ns2:Priority" minOccurs="0"/>
                <xsd:element ref="ns2:MediaLengthInSeconds" minOccurs="0"/>
                <xsd:element ref="ns2:Thumbnail" minOccurs="0"/>
                <xsd:element ref="ns2:Image" minOccurs="0"/>
                <xsd:element ref="ns2:thumbnails" minOccurs="0"/>
                <xsd:element ref="ns2:lcf76f155ced4ddcb4097134ff3c332f" minOccurs="0"/>
                <xsd:element ref="ns3:TaxCatchAll" minOccurs="0"/>
                <xsd:element ref="ns2:MediaServiceObjectDetectorVersions" minOccurs="0"/>
                <xsd:element ref="ns2:MediaServiceSearchProperties" minOccurs="0"/>
                <xsd:element ref="ns2:Tag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c9f355-ecd3-4278-9438-8cd8c6e98a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Priority" ma:index="22" nillable="true" ma:displayName="Priority" ma:format="Dropdown" ma:internalName="Priority">
      <xsd:simpleType>
        <xsd:restriction base="dms:Text">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Thumbnail" ma:index="24" nillable="true" ma:displayName="Thumbnail" ma:format="Thumbnail" ma:internalName="Thumbnail">
      <xsd:simpleType>
        <xsd:restriction base="dms:Unknown"/>
      </xsd:simpleType>
    </xsd:element>
    <xsd:element name="Image" ma:index="25" nillable="true" ma:displayName="Image" ma:format="Thumbnail" ma:internalName="Image">
      <xsd:simpleType>
        <xsd:restriction base="dms:Unknown"/>
      </xsd:simpleType>
    </xsd:element>
    <xsd:element name="thumbnails" ma:index="26" nillable="true" ma:displayName="thumbnails" ma:internalName="thumbnails">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ee09c4f2-25f2-413f-84f7-6952626b590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Tags" ma:index="32" nillable="true" ma:displayName="Tags" ma:format="Dropdown" ma:internalName="Tags">
      <xsd:complexType>
        <xsd:complexContent>
          <xsd:extension base="dms:MultiChoice">
            <xsd:sequence>
              <xsd:element name="Value" maxOccurs="unbounded" minOccurs="0" nillable="true">
                <xsd:simpleType>
                  <xsd:restriction base="dms:Choice">
                    <xsd:enumeration value="Final"/>
                    <xsd:enumeration value="HearNowON2024"/>
                    <xsd:enumeration value="ThriveSMH"/>
                    <xsd:enumeration value="Ready for production"/>
                    <xsd:enumeration value="In production"/>
                    <xsd:enumeration value="Being drafted"/>
                  </xsd:restriction>
                </xsd:simpleType>
              </xsd:element>
            </xsd:sequence>
          </xsd:extension>
        </xsd:complexContent>
      </xsd:complexType>
    </xsd:element>
    <xsd:element name="MediaServiceBillingMetadata" ma:index="3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a5dd20-f0b3-4d61-834b-69fb9fff00e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TaxCatchAll" ma:index="29" nillable="true" ma:displayName="Taxonomy Catch All Column" ma:hidden="true" ma:list="{4843a7ca-e0a5-46f1-9d85-5afda220eee2}" ma:internalName="TaxCatchAll" ma:showField="CatchAllData" ma:web="46a5dd20-f0b3-4d61-834b-69fb9fff00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099454-579B-4E85-B80E-C2EEDFC71572}">
  <ds:schemaRefs>
    <ds:schemaRef ds:uri="http://schemas.microsoft.com/office/2006/metadata/properties"/>
    <ds:schemaRef ds:uri="http://schemas.microsoft.com/office/infopath/2007/PartnerControls"/>
    <ds:schemaRef ds:uri="46a5dd20-f0b3-4d61-834b-69fb9fff00eb"/>
    <ds:schemaRef ds:uri="a1c9f355-ecd3-4278-9438-8cd8c6e98a42"/>
  </ds:schemaRefs>
</ds:datastoreItem>
</file>

<file path=customXml/itemProps2.xml><?xml version="1.0" encoding="utf-8"?>
<ds:datastoreItem xmlns:ds="http://schemas.openxmlformats.org/officeDocument/2006/customXml" ds:itemID="{29BCCF21-07BC-484E-B6D1-F2FF96024DAC}">
  <ds:schemaRefs>
    <ds:schemaRef ds:uri="http://schemas.microsoft.com/sharepoint/v3/contenttype/forms"/>
  </ds:schemaRefs>
</ds:datastoreItem>
</file>

<file path=customXml/itemProps3.xml><?xml version="1.0" encoding="utf-8"?>
<ds:datastoreItem xmlns:ds="http://schemas.openxmlformats.org/officeDocument/2006/customXml" ds:itemID="{F103150C-FE6D-4D9D-9BBA-363B681AB91F}">
  <ds:schemaRefs>
    <ds:schemaRef ds:uri="http://schemas.microsoft.com/sharepoint/events"/>
  </ds:schemaRefs>
</ds:datastoreItem>
</file>

<file path=customXml/itemProps4.xml><?xml version="1.0" encoding="utf-8"?>
<ds:datastoreItem xmlns:ds="http://schemas.openxmlformats.org/officeDocument/2006/customXml" ds:itemID="{BFEB52A4-B6FB-461F-B059-EBCD167681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c9f355-ecd3-4278-9438-8cd8c6e98a42"/>
    <ds:schemaRef ds:uri="46a5dd20-f0b3-4d61-834b-69fb9fff00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4413992-9C94-4305-9A0C-AB7581B11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83</Words>
  <Characters>4747</Characters>
  <Application>Microsoft Office Word</Application>
  <DocSecurity>0</DocSecurity>
  <Lines>84</Lines>
  <Paragraphs>34</Paragraphs>
  <ScaleCrop>false</ScaleCrop>
  <HeadingPairs>
    <vt:vector size="2" baseType="variant">
      <vt:variant>
        <vt:lpstr>Title</vt:lpstr>
      </vt:variant>
      <vt:variant>
        <vt:i4>1</vt:i4>
      </vt:variant>
    </vt:vector>
  </HeadingPairs>
  <TitlesOfParts>
    <vt:vector size="1" baseType="lpstr">
      <vt:lpstr>SMS-ON • Mission connexion • Messages clés</vt:lpstr>
    </vt:vector>
  </TitlesOfParts>
  <Manager/>
  <Company/>
  <LinksUpToDate>false</LinksUpToDate>
  <CharactersWithSpaces>5596</CharactersWithSpaces>
  <SharedDoc>false</SharedDoc>
  <HyperlinkBase/>
  <HLinks>
    <vt:vector size="36" baseType="variant">
      <vt:variant>
        <vt:i4>786461</vt:i4>
      </vt:variant>
      <vt:variant>
        <vt:i4>6</vt:i4>
      </vt:variant>
      <vt:variant>
        <vt:i4>0</vt:i4>
      </vt:variant>
      <vt:variant>
        <vt:i4>5</vt:i4>
      </vt:variant>
      <vt:variant>
        <vt:lpwstr>https://connectquest.ca/adult-allies/</vt:lpwstr>
      </vt:variant>
      <vt:variant>
        <vt:lpwstr/>
      </vt:variant>
      <vt:variant>
        <vt:i4>6225941</vt:i4>
      </vt:variant>
      <vt:variant>
        <vt:i4>3</vt:i4>
      </vt:variant>
      <vt:variant>
        <vt:i4>0</vt:i4>
      </vt:variant>
      <vt:variant>
        <vt:i4>5</vt:i4>
      </vt:variant>
      <vt:variant>
        <vt:lpwstr>https://connectquest.ca/</vt:lpwstr>
      </vt:variant>
      <vt:variant>
        <vt:lpwstr/>
      </vt:variant>
      <vt:variant>
        <vt:i4>6225941</vt:i4>
      </vt:variant>
      <vt:variant>
        <vt:i4>0</vt:i4>
      </vt:variant>
      <vt:variant>
        <vt:i4>0</vt:i4>
      </vt:variant>
      <vt:variant>
        <vt:i4>5</vt:i4>
      </vt:variant>
      <vt:variant>
        <vt:lpwstr>https://connectquest.ca/</vt:lpwstr>
      </vt:variant>
      <vt:variant>
        <vt:lpwstr/>
      </vt:variant>
      <vt:variant>
        <vt:i4>2687033</vt:i4>
      </vt:variant>
      <vt:variant>
        <vt:i4>6</vt:i4>
      </vt:variant>
      <vt:variant>
        <vt:i4>0</vt:i4>
      </vt:variant>
      <vt:variant>
        <vt:i4>5</vt:i4>
      </vt:variant>
      <vt:variant>
        <vt:lpwstr>https://doi.org/10.1186/s12889-022-14364-6</vt:lpwstr>
      </vt:variant>
      <vt:variant>
        <vt:lpwstr/>
      </vt:variant>
      <vt:variant>
        <vt:i4>7798898</vt:i4>
      </vt:variant>
      <vt:variant>
        <vt:i4>3</vt:i4>
      </vt:variant>
      <vt:variant>
        <vt:i4>0</vt:i4>
      </vt:variant>
      <vt:variant>
        <vt:i4>5</vt:i4>
      </vt:variant>
      <vt:variant>
        <vt:lpwstr>https://doi.org/10.24095/hpcdp.45.5.02</vt:lpwstr>
      </vt:variant>
      <vt:variant>
        <vt:lpwstr/>
      </vt:variant>
      <vt:variant>
        <vt:i4>2687033</vt:i4>
      </vt:variant>
      <vt:variant>
        <vt:i4>0</vt:i4>
      </vt:variant>
      <vt:variant>
        <vt:i4>0</vt:i4>
      </vt:variant>
      <vt:variant>
        <vt:i4>5</vt:i4>
      </vt:variant>
      <vt:variant>
        <vt:lpwstr>https://doi.org/10.1186/s12889-022-1436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S-ON • Mission connexion • Ressource de mise en œuvre pour les directions et directions adjointes des écoles – Modèles de communication</dc:title>
  <dc:subject/>
  <dc:creator>Santé mentale en milieu scolaire Ontario</dc:creator>
  <cp:keywords/>
  <dc:description/>
  <cp:lastModifiedBy>Sarah Stright</cp:lastModifiedBy>
  <cp:revision>2</cp:revision>
  <dcterms:created xsi:type="dcterms:W3CDTF">2026-05-22T20:39:00Z</dcterms:created>
  <dcterms:modified xsi:type="dcterms:W3CDTF">2026-05-22T20: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129D4CF93FD40B4303B32156186A5</vt:lpwstr>
  </property>
  <property fmtid="{D5CDD505-2E9C-101B-9397-08002B2CF9AE}" pid="3" name="MediaServiceImageTags">
    <vt:lpwstr/>
  </property>
  <property fmtid="{D5CDD505-2E9C-101B-9397-08002B2CF9AE}" pid="4" name="_dlc_DocIdItemGuid">
    <vt:lpwstr>1df63092-1e4a-4e43-8953-72beda588bc6</vt:lpwstr>
  </property>
</Properties>
</file>